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D521A5B" w14:textId="2D4423CC" w:rsidR="00D60FC0" w:rsidRPr="00675E01" w:rsidRDefault="009848CD" w:rsidP="00D42C65">
      <w:pPr>
        <w:spacing w:after="0"/>
        <w:jc w:val="center"/>
        <w:rPr>
          <w:rFonts w:ascii="Georgia" w:hAnsi="Georgia"/>
          <w:b/>
          <w:sz w:val="36"/>
          <w:szCs w:val="36"/>
        </w:rPr>
      </w:pPr>
      <w:r w:rsidRPr="00675E01">
        <w:rPr>
          <w:rFonts w:ascii="Georgia" w:hAnsi="Georgia"/>
          <w:b/>
          <w:sz w:val="36"/>
          <w:szCs w:val="36"/>
        </w:rPr>
        <w:t xml:space="preserve">4-H </w:t>
      </w:r>
      <w:r w:rsidR="0042197A">
        <w:rPr>
          <w:rFonts w:ascii="Georgia" w:hAnsi="Georgia"/>
          <w:b/>
          <w:sz w:val="36"/>
          <w:szCs w:val="36"/>
        </w:rPr>
        <w:t xml:space="preserve">Advanced </w:t>
      </w:r>
      <w:r w:rsidR="006800D2">
        <w:rPr>
          <w:rFonts w:ascii="Georgia" w:hAnsi="Georgia"/>
          <w:b/>
          <w:sz w:val="36"/>
          <w:szCs w:val="36"/>
        </w:rPr>
        <w:t>Space Camp</w:t>
      </w:r>
      <w:r w:rsidR="00675E01" w:rsidRPr="00675E01">
        <w:rPr>
          <w:rFonts w:ascii="Georgia" w:hAnsi="Georgia"/>
          <w:b/>
          <w:sz w:val="36"/>
          <w:szCs w:val="36"/>
        </w:rPr>
        <w:t xml:space="preserve"> Scholarship </w:t>
      </w:r>
      <w:r w:rsidRPr="00675E01">
        <w:rPr>
          <w:rFonts w:ascii="Georgia" w:hAnsi="Georgia"/>
          <w:b/>
          <w:sz w:val="36"/>
          <w:szCs w:val="36"/>
        </w:rPr>
        <w:t>A</w:t>
      </w:r>
      <w:r w:rsidR="00D60FC0" w:rsidRPr="00675E01">
        <w:rPr>
          <w:rFonts w:ascii="Georgia" w:hAnsi="Georgia"/>
          <w:b/>
          <w:sz w:val="36"/>
          <w:szCs w:val="36"/>
        </w:rPr>
        <w:t>pplication</w:t>
      </w:r>
      <w:r w:rsidR="00675E01" w:rsidRPr="00675E01">
        <w:rPr>
          <w:rFonts w:ascii="Georgia" w:hAnsi="Georgia"/>
          <w:b/>
          <w:sz w:val="36"/>
          <w:szCs w:val="36"/>
        </w:rPr>
        <w:t xml:space="preserve"> Form</w:t>
      </w:r>
    </w:p>
    <w:p w14:paraId="76BA0EF2" w14:textId="1F450E80" w:rsidR="009848CD" w:rsidRDefault="009848CD" w:rsidP="00D42C65">
      <w:pPr>
        <w:spacing w:after="0"/>
        <w:jc w:val="center"/>
        <w:rPr>
          <w:rFonts w:ascii="Georgia" w:hAnsi="Georgia"/>
          <w:b/>
          <w:sz w:val="36"/>
          <w:szCs w:val="36"/>
        </w:rPr>
      </w:pPr>
      <w:r w:rsidRPr="00675E01">
        <w:rPr>
          <w:rFonts w:ascii="Georgia" w:hAnsi="Georgia"/>
          <w:b/>
          <w:sz w:val="36"/>
          <w:szCs w:val="36"/>
        </w:rPr>
        <w:t xml:space="preserve">DUE </w:t>
      </w:r>
      <w:r w:rsidR="00995CF9">
        <w:rPr>
          <w:rFonts w:ascii="Georgia" w:hAnsi="Georgia"/>
          <w:b/>
          <w:sz w:val="36"/>
          <w:szCs w:val="36"/>
        </w:rPr>
        <w:t>May</w:t>
      </w:r>
      <w:r w:rsidR="00AD47CF" w:rsidRPr="00675E01">
        <w:rPr>
          <w:rFonts w:ascii="Georgia" w:hAnsi="Georgia"/>
          <w:b/>
          <w:sz w:val="36"/>
          <w:szCs w:val="36"/>
        </w:rPr>
        <w:t xml:space="preserve"> 1</w:t>
      </w:r>
      <w:r w:rsidR="002A5C73" w:rsidRPr="002A5C73">
        <w:rPr>
          <w:rFonts w:ascii="Georgia" w:hAnsi="Georgia"/>
          <w:b/>
          <w:sz w:val="36"/>
          <w:szCs w:val="36"/>
          <w:vertAlign w:val="superscript"/>
        </w:rPr>
        <w:t>st</w:t>
      </w:r>
      <w:r w:rsidR="002A5C73">
        <w:rPr>
          <w:rFonts w:ascii="Georgia" w:hAnsi="Georgia"/>
          <w:b/>
          <w:sz w:val="36"/>
          <w:szCs w:val="36"/>
        </w:rPr>
        <w:t xml:space="preserve"> </w:t>
      </w:r>
    </w:p>
    <w:p w14:paraId="25FAE1CB" w14:textId="77777777" w:rsidR="00D71712" w:rsidRPr="005D4BF1" w:rsidRDefault="00D71712" w:rsidP="00D71712">
      <w:pPr>
        <w:pStyle w:val="NormalWeb"/>
        <w:shd w:val="clear" w:color="auto" w:fill="FFFFFF"/>
        <w:spacing w:before="0" w:beforeAutospacing="0" w:after="0" w:line="240" w:lineRule="auto"/>
        <w:rPr>
          <w:rFonts w:ascii="Georgia" w:hAnsi="Georgia"/>
          <w:u w:val="single"/>
        </w:rPr>
      </w:pPr>
      <w:r w:rsidRPr="005D4BF1">
        <w:rPr>
          <w:rStyle w:val="Strong"/>
          <w:rFonts w:ascii="Georgia" w:hAnsi="Georgia" w:cs="Arial"/>
          <w:color w:val="000000"/>
          <w:u w:val="single"/>
          <w:shd w:val="clear" w:color="auto" w:fill="FFFFFF"/>
        </w:rPr>
        <w:t>Advanced Space Academy</w:t>
      </w:r>
      <w:r w:rsidRPr="005D4BF1">
        <w:rPr>
          <w:rFonts w:ascii="Georgia" w:hAnsi="Georgia" w:cs="Arial"/>
          <w:color w:val="000000"/>
          <w:u w:val="single"/>
          <w:shd w:val="clear" w:color="auto" w:fill="FFFFFF"/>
        </w:rPr>
        <w:t> </w:t>
      </w:r>
    </w:p>
    <w:p w14:paraId="24B4E358" w14:textId="28E96587" w:rsidR="00D71712" w:rsidRPr="00770290" w:rsidRDefault="00D71712" w:rsidP="00D71712">
      <w:pPr>
        <w:pStyle w:val="NormalWeb"/>
        <w:shd w:val="clear" w:color="auto" w:fill="FFFFFF"/>
        <w:spacing w:before="0" w:beforeAutospacing="0" w:after="0" w:line="240" w:lineRule="auto"/>
        <w:ind w:firstLine="720"/>
        <w:rPr>
          <w:rFonts w:ascii="Georgia" w:hAnsi="Georgia"/>
        </w:rPr>
      </w:pPr>
      <w:r w:rsidRPr="00770290">
        <w:rPr>
          <w:rFonts w:ascii="Georgia" w:hAnsi="Georgia"/>
        </w:rPr>
        <w:t xml:space="preserve">Dates: </w:t>
      </w:r>
      <w:r>
        <w:rPr>
          <w:rFonts w:ascii="Georgia" w:hAnsi="Georgia"/>
        </w:rPr>
        <w:t xml:space="preserve">January </w:t>
      </w:r>
    </w:p>
    <w:p w14:paraId="4A825C18" w14:textId="77777777" w:rsidR="00D71712" w:rsidRPr="00770290" w:rsidRDefault="00D71712" w:rsidP="00D71712">
      <w:pPr>
        <w:pStyle w:val="NormalWeb"/>
        <w:shd w:val="clear" w:color="auto" w:fill="FFFFFF"/>
        <w:spacing w:before="0" w:beforeAutospacing="0" w:after="0" w:line="240" w:lineRule="auto"/>
        <w:ind w:firstLine="720"/>
        <w:rPr>
          <w:rFonts w:ascii="Georgia" w:hAnsi="Georgia"/>
        </w:rPr>
      </w:pPr>
      <w:r>
        <w:rPr>
          <w:rFonts w:ascii="Georgia" w:hAnsi="Georgia"/>
        </w:rPr>
        <w:t>Huntsville, Alabama</w:t>
      </w:r>
    </w:p>
    <w:p w14:paraId="0613D63F" w14:textId="2A5F376B" w:rsidR="00D71712" w:rsidRPr="00770290" w:rsidRDefault="00D71712" w:rsidP="00D71712">
      <w:pPr>
        <w:pStyle w:val="NormalWeb"/>
        <w:shd w:val="clear" w:color="auto" w:fill="FFFFFF"/>
        <w:spacing w:before="0" w:beforeAutospacing="0" w:after="0" w:line="240" w:lineRule="auto"/>
        <w:ind w:firstLine="720"/>
        <w:rPr>
          <w:rFonts w:ascii="Georgia" w:hAnsi="Georgia"/>
        </w:rPr>
      </w:pPr>
      <w:r w:rsidRPr="00770290">
        <w:rPr>
          <w:rFonts w:ascii="Georgia" w:hAnsi="Georgia"/>
        </w:rPr>
        <w:t>Youth in Grades 10</w:t>
      </w:r>
      <w:r w:rsidRPr="00770290">
        <w:rPr>
          <w:rFonts w:ascii="Georgia" w:hAnsi="Georgia"/>
          <w:vertAlign w:val="superscript"/>
        </w:rPr>
        <w:t>th</w:t>
      </w:r>
      <w:r>
        <w:rPr>
          <w:rFonts w:ascii="Georgia" w:hAnsi="Georgia"/>
        </w:rPr>
        <w:t>-12</w:t>
      </w:r>
      <w:r w:rsidRPr="00377154">
        <w:rPr>
          <w:rFonts w:ascii="Georgia" w:hAnsi="Georgia"/>
          <w:vertAlign w:val="superscript"/>
        </w:rPr>
        <w:t>th</w:t>
      </w:r>
      <w:r>
        <w:rPr>
          <w:rFonts w:ascii="Georgia" w:hAnsi="Georgia"/>
        </w:rPr>
        <w:t xml:space="preserve"> grade</w:t>
      </w:r>
      <w:r w:rsidRPr="00770290">
        <w:rPr>
          <w:rFonts w:ascii="Georgia" w:hAnsi="Georgia"/>
        </w:rPr>
        <w:t xml:space="preserve"> </w:t>
      </w:r>
      <w:r>
        <w:rPr>
          <w:rFonts w:ascii="Georgia" w:hAnsi="Georgia"/>
        </w:rPr>
        <w:t>as of Jan 1</w:t>
      </w:r>
    </w:p>
    <w:p w14:paraId="784FDB95" w14:textId="77777777" w:rsidR="005D4BF1" w:rsidRDefault="00944229" w:rsidP="00944229">
      <w:pPr>
        <w:pStyle w:val="NormalWeb"/>
        <w:shd w:val="clear" w:color="auto" w:fill="FFFFFF"/>
        <w:spacing w:before="0" w:beforeAutospacing="0" w:after="0" w:line="240" w:lineRule="auto"/>
        <w:ind w:left="720"/>
        <w:rPr>
          <w:rFonts w:ascii="Georgia" w:hAnsi="Georgia"/>
          <w:color w:val="000000"/>
          <w:shd w:val="clear" w:color="auto" w:fill="FFFFFF"/>
        </w:rPr>
      </w:pPr>
      <w:r w:rsidRPr="00944229">
        <w:rPr>
          <w:rFonts w:ascii="Georgia" w:hAnsi="Georgia"/>
          <w:color w:val="000000"/>
          <w:shd w:val="clear" w:color="auto" w:fill="FFFFFF"/>
        </w:rPr>
        <w:t xml:space="preserve">Explores college and career preparation through an immersive experience in science, technology, engineering and math.  Trainees undergo a variety of astronaut training exercises, engineering challenges, and team building activities, all culminating in an extended duration simulated space mission.  </w:t>
      </w:r>
    </w:p>
    <w:p w14:paraId="03FFFA1E" w14:textId="77777777" w:rsidR="005D4BF1" w:rsidRDefault="005D4BF1" w:rsidP="00944229">
      <w:pPr>
        <w:pStyle w:val="NormalWeb"/>
        <w:shd w:val="clear" w:color="auto" w:fill="FFFFFF"/>
        <w:spacing w:before="0" w:beforeAutospacing="0" w:after="0" w:line="240" w:lineRule="auto"/>
        <w:ind w:left="720"/>
        <w:rPr>
          <w:rFonts w:ascii="Georgia" w:hAnsi="Georgia"/>
          <w:color w:val="000000"/>
          <w:shd w:val="clear" w:color="auto" w:fill="FFFFFF"/>
        </w:rPr>
      </w:pPr>
    </w:p>
    <w:p w14:paraId="303685E3" w14:textId="199935F2" w:rsidR="00D71712" w:rsidRPr="00FF15A4" w:rsidRDefault="00944229" w:rsidP="00944229">
      <w:pPr>
        <w:pStyle w:val="NormalWeb"/>
        <w:shd w:val="clear" w:color="auto" w:fill="FFFFFF"/>
        <w:spacing w:before="0" w:beforeAutospacing="0" w:after="0" w:line="240" w:lineRule="auto"/>
        <w:ind w:left="720"/>
        <w:rPr>
          <w:rFonts w:ascii="Georgia" w:hAnsi="Georgia"/>
          <w:i/>
        </w:rPr>
      </w:pPr>
      <w:r w:rsidRPr="00944229">
        <w:rPr>
          <w:rFonts w:ascii="Georgia" w:hAnsi="Georgia"/>
          <w:color w:val="000000"/>
          <w:shd w:val="clear" w:color="auto" w:fill="FFFFFF"/>
        </w:rPr>
        <w:t>Activities include:  high/low ropes course, simulators, Russian language lessons, SCUBA diving instruction, fighter jet simulators, advanced rocketry, and more!</w:t>
      </w:r>
      <w:r>
        <w:rPr>
          <w:rFonts w:ascii="Georgia" w:hAnsi="Georgia"/>
          <w:color w:val="000000"/>
          <w:shd w:val="clear" w:color="auto" w:fill="FFFFFF"/>
        </w:rPr>
        <w:t xml:space="preserve"> </w:t>
      </w:r>
      <w:r w:rsidR="00D71712">
        <w:rPr>
          <w:rFonts w:ascii="Georgia" w:hAnsi="Georgia"/>
          <w:i/>
        </w:rPr>
        <w:t>Approximate cost is $</w:t>
      </w:r>
      <w:r w:rsidR="0042197A">
        <w:rPr>
          <w:rFonts w:ascii="Georgia" w:hAnsi="Georgia"/>
          <w:i/>
        </w:rPr>
        <w:t>2000</w:t>
      </w:r>
      <w:r w:rsidR="00960ADB">
        <w:rPr>
          <w:rFonts w:ascii="Georgia" w:hAnsi="Georgia"/>
          <w:i/>
        </w:rPr>
        <w:t>.</w:t>
      </w:r>
    </w:p>
    <w:p w14:paraId="36BB287C" w14:textId="77777777" w:rsidR="00D71712" w:rsidRDefault="00D71712" w:rsidP="00D71712">
      <w:pPr>
        <w:pStyle w:val="NormalWeb"/>
        <w:shd w:val="clear" w:color="auto" w:fill="FFFFFF"/>
        <w:spacing w:before="0" w:beforeAutospacing="0" w:after="0" w:line="240" w:lineRule="auto"/>
        <w:ind w:left="720"/>
        <w:rPr>
          <w:rFonts w:ascii="Georgia" w:hAnsi="Georgia"/>
          <w:i/>
        </w:rPr>
      </w:pPr>
    </w:p>
    <w:p w14:paraId="5ADC4BCE" w14:textId="77777777" w:rsidR="00D60FC0" w:rsidRPr="00770290" w:rsidRDefault="004A3E0B" w:rsidP="001D1A87">
      <w:pPr>
        <w:tabs>
          <w:tab w:val="left" w:pos="5040"/>
          <w:tab w:val="left" w:pos="5760"/>
          <w:tab w:val="left" w:pos="10710"/>
        </w:tabs>
        <w:spacing w:after="100"/>
        <w:rPr>
          <w:rFonts w:ascii="Georgia" w:hAnsi="Georgia"/>
          <w:sz w:val="24"/>
          <w:szCs w:val="24"/>
          <w:u w:val="single"/>
        </w:rPr>
      </w:pPr>
      <w:r w:rsidRPr="00770290">
        <w:rPr>
          <w:rFonts w:ascii="Georgia" w:hAnsi="Georgia"/>
          <w:sz w:val="24"/>
          <w:szCs w:val="24"/>
        </w:rPr>
        <w:t xml:space="preserve">Name: </w:t>
      </w:r>
      <w:r w:rsidR="00770290" w:rsidRPr="00770290">
        <w:rPr>
          <w:rFonts w:ascii="Georgia" w:hAnsi="Georgia"/>
          <w:sz w:val="24"/>
          <w:szCs w:val="24"/>
          <w:u w:val="single"/>
        </w:rPr>
        <w:tab/>
      </w:r>
      <w:r w:rsidR="00770290" w:rsidRPr="00770290">
        <w:rPr>
          <w:rFonts w:ascii="Georgia" w:hAnsi="Georgia"/>
          <w:sz w:val="24"/>
          <w:szCs w:val="24"/>
        </w:rPr>
        <w:tab/>
      </w:r>
      <w:r w:rsidRPr="00770290">
        <w:rPr>
          <w:rFonts w:ascii="Georgia" w:hAnsi="Georgia"/>
          <w:sz w:val="24"/>
          <w:szCs w:val="24"/>
        </w:rPr>
        <w:t>4-H Club:</w:t>
      </w:r>
      <w:r w:rsidR="00770290" w:rsidRPr="00770290">
        <w:rPr>
          <w:rFonts w:ascii="Georgia" w:hAnsi="Georgia"/>
          <w:sz w:val="24"/>
          <w:szCs w:val="24"/>
          <w:u w:val="single"/>
        </w:rPr>
        <w:tab/>
      </w:r>
    </w:p>
    <w:p w14:paraId="5054FB45" w14:textId="77777777" w:rsidR="004A3E0B" w:rsidRPr="00770290" w:rsidRDefault="004A3E0B" w:rsidP="001D1A87">
      <w:pPr>
        <w:tabs>
          <w:tab w:val="left" w:pos="5040"/>
          <w:tab w:val="left" w:pos="5760"/>
          <w:tab w:val="left" w:pos="10710"/>
        </w:tabs>
        <w:spacing w:after="100"/>
        <w:rPr>
          <w:rFonts w:ascii="Georgia" w:hAnsi="Georgia"/>
          <w:sz w:val="24"/>
          <w:szCs w:val="24"/>
          <w:u w:val="single"/>
        </w:rPr>
      </w:pPr>
      <w:r w:rsidRPr="00770290">
        <w:rPr>
          <w:rFonts w:ascii="Georgia" w:hAnsi="Georgia"/>
          <w:sz w:val="24"/>
          <w:szCs w:val="24"/>
        </w:rPr>
        <w:t xml:space="preserve">Parent/Guardian: </w:t>
      </w:r>
      <w:r w:rsidR="00770290" w:rsidRPr="00770290">
        <w:rPr>
          <w:rFonts w:ascii="Georgia" w:hAnsi="Georgia"/>
          <w:sz w:val="24"/>
          <w:szCs w:val="24"/>
          <w:u w:val="single"/>
        </w:rPr>
        <w:tab/>
      </w:r>
      <w:r w:rsidR="00770290" w:rsidRPr="00770290">
        <w:rPr>
          <w:rFonts w:ascii="Georgia" w:hAnsi="Georgia"/>
          <w:sz w:val="24"/>
          <w:szCs w:val="24"/>
        </w:rPr>
        <w:tab/>
      </w:r>
      <w:r w:rsidRPr="00770290">
        <w:rPr>
          <w:rFonts w:ascii="Georgia" w:hAnsi="Georgia"/>
          <w:sz w:val="24"/>
          <w:szCs w:val="24"/>
        </w:rPr>
        <w:t xml:space="preserve">Phone #: </w:t>
      </w:r>
      <w:r w:rsidR="00770290" w:rsidRPr="00770290">
        <w:rPr>
          <w:rFonts w:ascii="Georgia" w:hAnsi="Georgia"/>
          <w:sz w:val="24"/>
          <w:szCs w:val="24"/>
          <w:u w:val="single"/>
        </w:rPr>
        <w:tab/>
      </w:r>
    </w:p>
    <w:p w14:paraId="6738734F" w14:textId="77777777" w:rsidR="004A3E0B" w:rsidRDefault="004A3E0B" w:rsidP="001D1A87">
      <w:pPr>
        <w:tabs>
          <w:tab w:val="left" w:pos="2970"/>
          <w:tab w:val="left" w:pos="3330"/>
          <w:tab w:val="left" w:pos="5040"/>
          <w:tab w:val="left" w:pos="7290"/>
          <w:tab w:val="left" w:pos="7740"/>
          <w:tab w:val="left" w:pos="10710"/>
        </w:tabs>
        <w:spacing w:after="100"/>
        <w:rPr>
          <w:rFonts w:ascii="Georgia" w:hAnsi="Georgia"/>
          <w:sz w:val="24"/>
          <w:szCs w:val="24"/>
          <w:u w:val="single"/>
        </w:rPr>
      </w:pPr>
      <w:r w:rsidRPr="00770290">
        <w:rPr>
          <w:rFonts w:ascii="Georgia" w:hAnsi="Georgia"/>
          <w:sz w:val="24"/>
          <w:szCs w:val="24"/>
        </w:rPr>
        <w:t xml:space="preserve">Age (as of January 1): </w:t>
      </w:r>
      <w:r w:rsidR="00770290" w:rsidRPr="00770290">
        <w:rPr>
          <w:rFonts w:ascii="Georgia" w:hAnsi="Georgia"/>
          <w:sz w:val="24"/>
          <w:szCs w:val="24"/>
          <w:u w:val="single"/>
        </w:rPr>
        <w:tab/>
      </w:r>
      <w:r w:rsidR="00770290" w:rsidRPr="00770290">
        <w:rPr>
          <w:rFonts w:ascii="Georgia" w:hAnsi="Georgia"/>
          <w:sz w:val="24"/>
          <w:szCs w:val="24"/>
        </w:rPr>
        <w:tab/>
      </w:r>
      <w:r w:rsidRPr="00770290">
        <w:rPr>
          <w:rFonts w:ascii="Georgia" w:hAnsi="Georgia"/>
          <w:sz w:val="24"/>
          <w:szCs w:val="24"/>
        </w:rPr>
        <w:t>Date of Birth</w:t>
      </w:r>
      <w:r w:rsidR="00403861" w:rsidRPr="00770290">
        <w:rPr>
          <w:rFonts w:ascii="Georgia" w:hAnsi="Georgia"/>
          <w:sz w:val="24"/>
          <w:szCs w:val="24"/>
        </w:rPr>
        <w:t xml:space="preserve"> </w:t>
      </w:r>
      <w:r w:rsidRPr="00770290">
        <w:rPr>
          <w:rFonts w:ascii="Georgia" w:hAnsi="Georgia"/>
          <w:sz w:val="24"/>
          <w:szCs w:val="24"/>
        </w:rPr>
        <w:t xml:space="preserve">(m/d/y): </w:t>
      </w:r>
      <w:r w:rsidR="00770290" w:rsidRPr="00770290">
        <w:rPr>
          <w:rFonts w:ascii="Georgia" w:hAnsi="Georgia"/>
          <w:sz w:val="24"/>
          <w:szCs w:val="24"/>
          <w:u w:val="single"/>
        </w:rPr>
        <w:tab/>
      </w:r>
      <w:r w:rsidR="00770290" w:rsidRPr="00770290">
        <w:rPr>
          <w:rFonts w:ascii="Georgia" w:hAnsi="Georgia"/>
          <w:sz w:val="24"/>
          <w:szCs w:val="24"/>
        </w:rPr>
        <w:tab/>
      </w:r>
      <w:r w:rsidRPr="00770290">
        <w:rPr>
          <w:rFonts w:ascii="Georgia" w:hAnsi="Georgia"/>
          <w:sz w:val="24"/>
          <w:szCs w:val="24"/>
        </w:rPr>
        <w:t>Years</w:t>
      </w:r>
      <w:r w:rsidR="00403861" w:rsidRPr="00770290">
        <w:rPr>
          <w:rFonts w:ascii="Georgia" w:hAnsi="Georgia"/>
          <w:sz w:val="24"/>
          <w:szCs w:val="24"/>
        </w:rPr>
        <w:t xml:space="preserve"> in 4-H: </w:t>
      </w:r>
      <w:r w:rsidR="00770290" w:rsidRPr="00770290">
        <w:rPr>
          <w:rFonts w:ascii="Georgia" w:hAnsi="Georgia"/>
          <w:sz w:val="24"/>
          <w:szCs w:val="24"/>
          <w:u w:val="single"/>
        </w:rPr>
        <w:tab/>
      </w:r>
    </w:p>
    <w:p w14:paraId="1D891D65" w14:textId="7E0E1DAB" w:rsidR="009554E5" w:rsidRDefault="009554E5" w:rsidP="00770290">
      <w:pPr>
        <w:tabs>
          <w:tab w:val="left" w:pos="2970"/>
          <w:tab w:val="left" w:pos="3330"/>
          <w:tab w:val="left" w:pos="5040"/>
          <w:tab w:val="left" w:pos="7290"/>
          <w:tab w:val="left" w:pos="7740"/>
          <w:tab w:val="left" w:pos="10710"/>
        </w:tabs>
        <w:spacing w:after="0"/>
        <w:rPr>
          <w:rFonts w:ascii="Georgia" w:hAnsi="Georgia"/>
          <w:sz w:val="24"/>
          <w:szCs w:val="24"/>
          <w:u w:val="single"/>
        </w:rPr>
      </w:pPr>
    </w:p>
    <w:p w14:paraId="7E2339D2" w14:textId="374A1307" w:rsidR="00FB6BC3" w:rsidRDefault="00FB6BC3" w:rsidP="00960ADB">
      <w:pPr>
        <w:tabs>
          <w:tab w:val="left" w:pos="2970"/>
          <w:tab w:val="left" w:pos="3330"/>
          <w:tab w:val="left" w:pos="5040"/>
          <w:tab w:val="left" w:pos="7290"/>
          <w:tab w:val="left" w:pos="7740"/>
          <w:tab w:val="left" w:pos="10710"/>
        </w:tabs>
        <w:spacing w:after="100" w:line="240" w:lineRule="auto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** Applicants must have been a member of the Clark County 4-H for at least 2 y</w:t>
      </w:r>
      <w:r w:rsidR="001D1A87">
        <w:rPr>
          <w:rFonts w:ascii="Georgia" w:hAnsi="Georgia"/>
          <w:sz w:val="24"/>
          <w:szCs w:val="24"/>
        </w:rPr>
        <w:t>ears</w:t>
      </w:r>
      <w:r>
        <w:rPr>
          <w:rFonts w:ascii="Georgia" w:hAnsi="Georgia"/>
          <w:sz w:val="24"/>
          <w:szCs w:val="24"/>
        </w:rPr>
        <w:t xml:space="preserve"> prior to applying</w:t>
      </w:r>
      <w:r w:rsidR="002A5C73">
        <w:rPr>
          <w:rFonts w:ascii="Georgia" w:hAnsi="Georgia"/>
          <w:sz w:val="24"/>
          <w:szCs w:val="24"/>
        </w:rPr>
        <w:t>.</w:t>
      </w:r>
    </w:p>
    <w:p w14:paraId="43163AF5" w14:textId="77777777" w:rsidR="00306FD8" w:rsidRDefault="00FB6BC3" w:rsidP="00960ADB">
      <w:pPr>
        <w:tabs>
          <w:tab w:val="left" w:pos="2970"/>
          <w:tab w:val="left" w:pos="3330"/>
          <w:tab w:val="left" w:pos="5040"/>
          <w:tab w:val="left" w:pos="7290"/>
          <w:tab w:val="left" w:pos="7740"/>
          <w:tab w:val="left" w:pos="10710"/>
        </w:tabs>
        <w:spacing w:after="100" w:line="240" w:lineRule="auto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** Applicants must have turned in a </w:t>
      </w:r>
      <w:r w:rsidR="00306FD8">
        <w:rPr>
          <w:rFonts w:ascii="Georgia" w:hAnsi="Georgia"/>
          <w:sz w:val="24"/>
          <w:szCs w:val="24"/>
        </w:rPr>
        <w:t>completed record book</w:t>
      </w:r>
      <w:r>
        <w:rPr>
          <w:rFonts w:ascii="Georgia" w:hAnsi="Georgia"/>
          <w:sz w:val="24"/>
          <w:szCs w:val="24"/>
        </w:rPr>
        <w:t xml:space="preserve"> the </w:t>
      </w:r>
      <w:r w:rsidR="008263D4">
        <w:rPr>
          <w:rFonts w:ascii="Georgia" w:hAnsi="Georgia"/>
          <w:sz w:val="24"/>
          <w:szCs w:val="24"/>
        </w:rPr>
        <w:t xml:space="preserve">last 2 years prior to apply. This MUST </w:t>
      </w:r>
      <w:r w:rsidR="00306FD8">
        <w:rPr>
          <w:rFonts w:ascii="Georgia" w:hAnsi="Georgia"/>
          <w:sz w:val="24"/>
          <w:szCs w:val="24"/>
        </w:rPr>
        <w:t xml:space="preserve">          </w:t>
      </w:r>
    </w:p>
    <w:p w14:paraId="38CDA1F5" w14:textId="2FC8B4CF" w:rsidR="00FB6BC3" w:rsidRDefault="00306FD8" w:rsidP="00960ADB">
      <w:pPr>
        <w:tabs>
          <w:tab w:val="left" w:pos="2970"/>
          <w:tab w:val="left" w:pos="3330"/>
          <w:tab w:val="left" w:pos="5040"/>
          <w:tab w:val="left" w:pos="7290"/>
          <w:tab w:val="left" w:pos="7740"/>
          <w:tab w:val="left" w:pos="10710"/>
        </w:tabs>
        <w:spacing w:after="100" w:line="240" w:lineRule="auto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             </w:t>
      </w:r>
      <w:r w:rsidR="008263D4">
        <w:rPr>
          <w:rFonts w:ascii="Georgia" w:hAnsi="Georgia"/>
          <w:sz w:val="24"/>
          <w:szCs w:val="24"/>
        </w:rPr>
        <w:t xml:space="preserve">be verified in </w:t>
      </w:r>
      <w:r>
        <w:rPr>
          <w:rFonts w:ascii="Georgia" w:hAnsi="Georgia"/>
          <w:sz w:val="24"/>
          <w:szCs w:val="24"/>
        </w:rPr>
        <w:t>the</w:t>
      </w:r>
      <w:r w:rsidR="008263D4">
        <w:rPr>
          <w:rFonts w:ascii="Georgia" w:hAnsi="Georgia"/>
          <w:sz w:val="24"/>
          <w:szCs w:val="24"/>
        </w:rPr>
        <w:t xml:space="preserve"> recommendation</w:t>
      </w:r>
      <w:r>
        <w:rPr>
          <w:rFonts w:ascii="Georgia" w:hAnsi="Georgia"/>
          <w:sz w:val="24"/>
          <w:szCs w:val="24"/>
        </w:rPr>
        <w:t xml:space="preserve"> letter</w:t>
      </w:r>
      <w:r w:rsidR="008263D4">
        <w:rPr>
          <w:rFonts w:ascii="Georgia" w:hAnsi="Georgia"/>
          <w:sz w:val="24"/>
          <w:szCs w:val="24"/>
        </w:rPr>
        <w:t xml:space="preserve"> from your club leader</w:t>
      </w:r>
      <w:r w:rsidR="002A5C73">
        <w:rPr>
          <w:rFonts w:ascii="Georgia" w:hAnsi="Georgia"/>
          <w:sz w:val="24"/>
          <w:szCs w:val="24"/>
        </w:rPr>
        <w:t>.</w:t>
      </w:r>
    </w:p>
    <w:p w14:paraId="0FDA738F" w14:textId="77777777" w:rsidR="00F90876" w:rsidRDefault="008263D4" w:rsidP="00960ADB">
      <w:pPr>
        <w:tabs>
          <w:tab w:val="left" w:pos="2970"/>
          <w:tab w:val="left" w:pos="3330"/>
          <w:tab w:val="left" w:pos="5040"/>
          <w:tab w:val="left" w:pos="7290"/>
          <w:tab w:val="left" w:pos="7740"/>
          <w:tab w:val="left" w:pos="10710"/>
        </w:tabs>
        <w:spacing w:after="100" w:line="240" w:lineRule="auto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** Scholarship recipients can earn up to 50%</w:t>
      </w:r>
      <w:r w:rsidR="00F90876">
        <w:rPr>
          <w:rFonts w:ascii="Georgia" w:hAnsi="Georgia"/>
          <w:sz w:val="24"/>
          <w:szCs w:val="24"/>
        </w:rPr>
        <w:t xml:space="preserve"> of the cost of their trip. Number and amount of </w:t>
      </w:r>
    </w:p>
    <w:p w14:paraId="6B38353D" w14:textId="41CD24B1" w:rsidR="008263D4" w:rsidRDefault="00BB0549" w:rsidP="00960ADB">
      <w:pPr>
        <w:tabs>
          <w:tab w:val="left" w:pos="2970"/>
          <w:tab w:val="left" w:pos="3330"/>
          <w:tab w:val="left" w:pos="5040"/>
          <w:tab w:val="left" w:pos="7290"/>
          <w:tab w:val="left" w:pos="7740"/>
          <w:tab w:val="left" w:pos="10710"/>
        </w:tabs>
        <w:spacing w:after="100" w:line="240" w:lineRule="auto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             </w:t>
      </w:r>
      <w:r w:rsidR="00F90876">
        <w:rPr>
          <w:rFonts w:ascii="Georgia" w:hAnsi="Georgia"/>
          <w:sz w:val="24"/>
          <w:szCs w:val="24"/>
        </w:rPr>
        <w:t>scholarships given may vary depending on the number of applicants</w:t>
      </w:r>
      <w:r w:rsidR="002A5C73">
        <w:rPr>
          <w:rFonts w:ascii="Georgia" w:hAnsi="Georgia"/>
          <w:sz w:val="24"/>
          <w:szCs w:val="24"/>
        </w:rPr>
        <w:t>.</w:t>
      </w:r>
    </w:p>
    <w:p w14:paraId="5E6D7477" w14:textId="77777777" w:rsidR="00306FD8" w:rsidRDefault="00306FD8" w:rsidP="00960ADB">
      <w:pPr>
        <w:tabs>
          <w:tab w:val="left" w:pos="2970"/>
          <w:tab w:val="left" w:pos="3330"/>
          <w:tab w:val="left" w:pos="5040"/>
          <w:tab w:val="left" w:pos="7290"/>
          <w:tab w:val="left" w:pos="7740"/>
          <w:tab w:val="left" w:pos="10710"/>
        </w:tabs>
        <w:spacing w:after="100" w:line="240" w:lineRule="auto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** Scholarship recipients are required to works at least one shift in the 4-H Food Stand at the Clark                 </w:t>
      </w:r>
    </w:p>
    <w:p w14:paraId="34C1969D" w14:textId="76057CAE" w:rsidR="00306FD8" w:rsidRDefault="00306FD8" w:rsidP="00960ADB">
      <w:pPr>
        <w:tabs>
          <w:tab w:val="left" w:pos="2970"/>
          <w:tab w:val="left" w:pos="3330"/>
          <w:tab w:val="left" w:pos="5040"/>
          <w:tab w:val="left" w:pos="7290"/>
          <w:tab w:val="left" w:pos="7740"/>
          <w:tab w:val="left" w:pos="10710"/>
        </w:tabs>
        <w:spacing w:after="100" w:line="240" w:lineRule="auto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              County Fair the </w:t>
      </w:r>
      <w:r w:rsidR="001D1A87">
        <w:rPr>
          <w:rFonts w:ascii="Georgia" w:hAnsi="Georgia"/>
          <w:sz w:val="24"/>
          <w:szCs w:val="24"/>
        </w:rPr>
        <w:t xml:space="preserve">summer </w:t>
      </w:r>
      <w:r>
        <w:rPr>
          <w:rFonts w:ascii="Georgia" w:hAnsi="Georgia"/>
          <w:sz w:val="24"/>
          <w:szCs w:val="24"/>
        </w:rPr>
        <w:t>following their trip</w:t>
      </w:r>
      <w:r w:rsidR="002A5C73">
        <w:rPr>
          <w:rFonts w:ascii="Georgia" w:hAnsi="Georgia"/>
          <w:sz w:val="24"/>
          <w:szCs w:val="24"/>
        </w:rPr>
        <w:t>.</w:t>
      </w:r>
    </w:p>
    <w:p w14:paraId="69ACDB33" w14:textId="481358F4" w:rsidR="00306FD8" w:rsidRDefault="00306FD8" w:rsidP="00960ADB">
      <w:pPr>
        <w:tabs>
          <w:tab w:val="left" w:pos="2970"/>
          <w:tab w:val="left" w:pos="3330"/>
          <w:tab w:val="left" w:pos="5040"/>
          <w:tab w:val="left" w:pos="7290"/>
          <w:tab w:val="left" w:pos="7740"/>
          <w:tab w:val="left" w:pos="10710"/>
        </w:tabs>
        <w:spacing w:after="100" w:line="240" w:lineRule="auto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** Scholarship recipients are expected to </w:t>
      </w:r>
      <w:r w:rsidR="00DC7CA6">
        <w:rPr>
          <w:rFonts w:ascii="Georgia" w:hAnsi="Georgia"/>
          <w:sz w:val="24"/>
          <w:szCs w:val="24"/>
        </w:rPr>
        <w:t>g</w:t>
      </w:r>
      <w:r>
        <w:rPr>
          <w:rFonts w:ascii="Georgia" w:hAnsi="Georgia"/>
          <w:sz w:val="24"/>
          <w:szCs w:val="24"/>
        </w:rPr>
        <w:t xml:space="preserve">ive a presentation to their own club or another club about </w:t>
      </w:r>
    </w:p>
    <w:p w14:paraId="6618CBEA" w14:textId="4B8D0C02" w:rsidR="00306FD8" w:rsidRDefault="00306FD8" w:rsidP="00960ADB">
      <w:pPr>
        <w:tabs>
          <w:tab w:val="left" w:pos="2970"/>
          <w:tab w:val="left" w:pos="3330"/>
          <w:tab w:val="left" w:pos="5040"/>
          <w:tab w:val="left" w:pos="7290"/>
          <w:tab w:val="left" w:pos="7740"/>
          <w:tab w:val="left" w:pos="10710"/>
        </w:tabs>
        <w:spacing w:after="100" w:line="240" w:lineRule="auto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              their trip</w:t>
      </w:r>
      <w:r w:rsidR="002A5C73">
        <w:rPr>
          <w:rFonts w:ascii="Georgia" w:hAnsi="Georgia"/>
          <w:sz w:val="24"/>
          <w:szCs w:val="24"/>
        </w:rPr>
        <w:t>.</w:t>
      </w:r>
    </w:p>
    <w:p w14:paraId="22D89A07" w14:textId="7D1278AC" w:rsidR="00BB0549" w:rsidRPr="00FB6BC3" w:rsidRDefault="00BB0549" w:rsidP="00960ADB">
      <w:pPr>
        <w:tabs>
          <w:tab w:val="left" w:pos="2970"/>
          <w:tab w:val="left" w:pos="3330"/>
          <w:tab w:val="left" w:pos="5040"/>
          <w:tab w:val="left" w:pos="7290"/>
          <w:tab w:val="left" w:pos="7740"/>
          <w:tab w:val="left" w:pos="10710"/>
        </w:tabs>
        <w:spacing w:after="100" w:line="240" w:lineRule="auto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** Interviews are required and will be scheduled after </w:t>
      </w:r>
      <w:r w:rsidR="002F147A">
        <w:rPr>
          <w:rFonts w:ascii="Georgia" w:hAnsi="Georgia"/>
          <w:sz w:val="24"/>
          <w:szCs w:val="24"/>
        </w:rPr>
        <w:t xml:space="preserve">the </w:t>
      </w:r>
      <w:r>
        <w:rPr>
          <w:rFonts w:ascii="Georgia" w:hAnsi="Georgia"/>
          <w:sz w:val="24"/>
          <w:szCs w:val="24"/>
        </w:rPr>
        <w:t xml:space="preserve">application </w:t>
      </w:r>
      <w:r w:rsidR="002F147A">
        <w:rPr>
          <w:rFonts w:ascii="Georgia" w:hAnsi="Georgia"/>
          <w:sz w:val="24"/>
          <w:szCs w:val="24"/>
        </w:rPr>
        <w:t xml:space="preserve">due </w:t>
      </w:r>
      <w:r>
        <w:rPr>
          <w:rFonts w:ascii="Georgia" w:hAnsi="Georgia"/>
          <w:sz w:val="24"/>
          <w:szCs w:val="24"/>
        </w:rPr>
        <w:t>date</w:t>
      </w:r>
      <w:r w:rsidR="002A5C73">
        <w:rPr>
          <w:rFonts w:ascii="Georgia" w:hAnsi="Georgia"/>
          <w:sz w:val="24"/>
          <w:szCs w:val="24"/>
        </w:rPr>
        <w:t>.</w:t>
      </w:r>
    </w:p>
    <w:p w14:paraId="273B43B7" w14:textId="197A0B2F" w:rsidR="00D42C65" w:rsidRPr="00770290" w:rsidRDefault="00101413" w:rsidP="00D60FC0">
      <w:pPr>
        <w:spacing w:after="0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br/>
      </w:r>
      <w:r w:rsidR="00D42C65" w:rsidRPr="00770290">
        <w:rPr>
          <w:rFonts w:ascii="Georgia" w:hAnsi="Georgia"/>
          <w:sz w:val="24"/>
          <w:szCs w:val="24"/>
        </w:rPr>
        <w:t xml:space="preserve">A complete application includes: </w:t>
      </w:r>
      <w:r>
        <w:rPr>
          <w:rFonts w:ascii="Georgia" w:hAnsi="Georgia"/>
          <w:sz w:val="24"/>
          <w:szCs w:val="24"/>
        </w:rPr>
        <w:br/>
      </w:r>
    </w:p>
    <w:p w14:paraId="14EA98B5" w14:textId="4F91735D" w:rsidR="001D1A87" w:rsidRPr="00770290" w:rsidRDefault="00D42C65" w:rsidP="005D7859">
      <w:pPr>
        <w:tabs>
          <w:tab w:val="left" w:pos="630"/>
        </w:tabs>
        <w:spacing w:after="0" w:line="360" w:lineRule="auto"/>
        <w:rPr>
          <w:rFonts w:ascii="Georgia" w:hAnsi="Georgia"/>
          <w:sz w:val="24"/>
          <w:szCs w:val="24"/>
        </w:rPr>
      </w:pPr>
      <w:r w:rsidRPr="00770290">
        <w:rPr>
          <w:rFonts w:ascii="Georgia" w:hAnsi="Georgia"/>
          <w:sz w:val="24"/>
          <w:szCs w:val="24"/>
        </w:rPr>
        <w:t>___</w:t>
      </w:r>
      <w:r w:rsidR="00770290" w:rsidRPr="00770290">
        <w:rPr>
          <w:rFonts w:ascii="Georgia" w:hAnsi="Georgia"/>
          <w:sz w:val="24"/>
          <w:szCs w:val="24"/>
        </w:rPr>
        <w:tab/>
      </w:r>
      <w:r w:rsidR="005115F7">
        <w:rPr>
          <w:rFonts w:ascii="Georgia" w:hAnsi="Georgia"/>
          <w:sz w:val="24"/>
          <w:szCs w:val="24"/>
        </w:rPr>
        <w:t>Application f</w:t>
      </w:r>
      <w:r w:rsidRPr="00770290">
        <w:rPr>
          <w:rFonts w:ascii="Georgia" w:hAnsi="Georgia"/>
          <w:sz w:val="24"/>
          <w:szCs w:val="24"/>
        </w:rPr>
        <w:t xml:space="preserve">orm </w:t>
      </w:r>
    </w:p>
    <w:p w14:paraId="79AAD7AC" w14:textId="06F1040A" w:rsidR="00D60FC0" w:rsidRDefault="00D42C65" w:rsidP="005D7859">
      <w:pPr>
        <w:tabs>
          <w:tab w:val="left" w:pos="630"/>
        </w:tabs>
        <w:spacing w:after="0" w:line="360" w:lineRule="auto"/>
        <w:rPr>
          <w:rFonts w:ascii="Georgia" w:hAnsi="Georgia"/>
          <w:sz w:val="24"/>
          <w:szCs w:val="24"/>
        </w:rPr>
      </w:pPr>
      <w:r w:rsidRPr="00770290">
        <w:rPr>
          <w:rFonts w:ascii="Georgia" w:hAnsi="Georgia"/>
          <w:sz w:val="24"/>
          <w:szCs w:val="24"/>
        </w:rPr>
        <w:t>___</w:t>
      </w:r>
      <w:r w:rsidR="00770290" w:rsidRPr="00770290">
        <w:rPr>
          <w:rFonts w:ascii="Georgia" w:hAnsi="Georgia"/>
          <w:sz w:val="24"/>
          <w:szCs w:val="24"/>
        </w:rPr>
        <w:tab/>
      </w:r>
      <w:r w:rsidR="00D60FC0" w:rsidRPr="00770290">
        <w:rPr>
          <w:rFonts w:ascii="Georgia" w:hAnsi="Georgia"/>
          <w:sz w:val="24"/>
          <w:szCs w:val="24"/>
        </w:rPr>
        <w:t>Resume</w:t>
      </w:r>
      <w:r w:rsidRPr="00770290">
        <w:rPr>
          <w:rFonts w:ascii="Georgia" w:hAnsi="Georgia"/>
          <w:sz w:val="24"/>
          <w:szCs w:val="24"/>
        </w:rPr>
        <w:t xml:space="preserve"> (follow template directions)</w:t>
      </w:r>
      <w:r w:rsidR="00403861" w:rsidRPr="00770290">
        <w:rPr>
          <w:rFonts w:ascii="Georgia" w:hAnsi="Georgia"/>
          <w:sz w:val="24"/>
          <w:szCs w:val="24"/>
        </w:rPr>
        <w:t xml:space="preserve"> </w:t>
      </w:r>
      <w:r w:rsidR="00345FD6" w:rsidRPr="00770290">
        <w:rPr>
          <w:rFonts w:ascii="Georgia" w:hAnsi="Georgia"/>
          <w:sz w:val="24"/>
          <w:szCs w:val="24"/>
        </w:rPr>
        <w:t>submit only 1 resume</w:t>
      </w:r>
    </w:p>
    <w:p w14:paraId="2A20CF8E" w14:textId="6BFE37B1" w:rsidR="00D60FC0" w:rsidRDefault="00D42C65" w:rsidP="005D7859">
      <w:pPr>
        <w:tabs>
          <w:tab w:val="left" w:pos="630"/>
        </w:tabs>
        <w:spacing w:after="0" w:line="360" w:lineRule="auto"/>
        <w:rPr>
          <w:rFonts w:ascii="Georgia" w:hAnsi="Georgia"/>
          <w:sz w:val="24"/>
          <w:szCs w:val="24"/>
        </w:rPr>
      </w:pPr>
      <w:r w:rsidRPr="00770290">
        <w:rPr>
          <w:rFonts w:ascii="Georgia" w:hAnsi="Georgia"/>
          <w:sz w:val="24"/>
          <w:szCs w:val="24"/>
        </w:rPr>
        <w:t>___</w:t>
      </w:r>
      <w:r w:rsidR="00770290" w:rsidRPr="00770290">
        <w:rPr>
          <w:rFonts w:ascii="Georgia" w:hAnsi="Georgia"/>
          <w:sz w:val="24"/>
          <w:szCs w:val="24"/>
        </w:rPr>
        <w:tab/>
      </w:r>
      <w:r w:rsidR="00D60FC0" w:rsidRPr="00770290">
        <w:rPr>
          <w:rFonts w:ascii="Georgia" w:hAnsi="Georgia"/>
          <w:sz w:val="24"/>
          <w:szCs w:val="24"/>
        </w:rPr>
        <w:t>1 page typed essay</w:t>
      </w:r>
      <w:r w:rsidR="00403861" w:rsidRPr="00770290">
        <w:rPr>
          <w:rFonts w:ascii="Georgia" w:hAnsi="Georgia"/>
          <w:sz w:val="24"/>
          <w:szCs w:val="24"/>
        </w:rPr>
        <w:t xml:space="preserve"> (3 paragraphs)</w:t>
      </w:r>
      <w:r w:rsidR="00345FD6" w:rsidRPr="00770290">
        <w:rPr>
          <w:rFonts w:ascii="Georgia" w:hAnsi="Georgia"/>
          <w:sz w:val="24"/>
          <w:szCs w:val="24"/>
        </w:rPr>
        <w:t xml:space="preserve"> </w:t>
      </w:r>
    </w:p>
    <w:p w14:paraId="47C74DFB" w14:textId="6683027E" w:rsidR="00403861" w:rsidRPr="00306FD8" w:rsidRDefault="00403861" w:rsidP="005D7859">
      <w:pPr>
        <w:tabs>
          <w:tab w:val="left" w:pos="630"/>
        </w:tabs>
        <w:spacing w:after="0" w:line="360" w:lineRule="auto"/>
        <w:ind w:left="630" w:hanging="630"/>
        <w:rPr>
          <w:rFonts w:ascii="Georgia" w:hAnsi="Georgia"/>
          <w:iCs/>
          <w:sz w:val="24"/>
          <w:szCs w:val="24"/>
        </w:rPr>
      </w:pPr>
      <w:r w:rsidRPr="00770290">
        <w:rPr>
          <w:rFonts w:ascii="Georgia" w:hAnsi="Georgia"/>
          <w:sz w:val="24"/>
          <w:szCs w:val="24"/>
        </w:rPr>
        <w:t>___</w:t>
      </w:r>
      <w:r w:rsidR="00770290" w:rsidRPr="00770290">
        <w:rPr>
          <w:rFonts w:ascii="Georgia" w:hAnsi="Georgia"/>
          <w:sz w:val="24"/>
          <w:szCs w:val="24"/>
        </w:rPr>
        <w:tab/>
      </w:r>
      <w:r w:rsidRPr="00770290">
        <w:rPr>
          <w:rFonts w:ascii="Georgia" w:hAnsi="Georgia"/>
          <w:sz w:val="24"/>
          <w:szCs w:val="24"/>
        </w:rPr>
        <w:t xml:space="preserve">Recommendation from </w:t>
      </w:r>
      <w:r w:rsidR="00675E01">
        <w:rPr>
          <w:rFonts w:ascii="Georgia" w:hAnsi="Georgia"/>
          <w:sz w:val="24"/>
          <w:szCs w:val="24"/>
        </w:rPr>
        <w:t>Club</w:t>
      </w:r>
      <w:r w:rsidRPr="00770290">
        <w:rPr>
          <w:rFonts w:ascii="Georgia" w:hAnsi="Georgia"/>
          <w:sz w:val="24"/>
          <w:szCs w:val="24"/>
        </w:rPr>
        <w:t xml:space="preserve"> Leader </w:t>
      </w:r>
      <w:r w:rsidRPr="00770290">
        <w:rPr>
          <w:rFonts w:ascii="Georgia" w:hAnsi="Georgia"/>
          <w:i/>
          <w:sz w:val="24"/>
          <w:szCs w:val="24"/>
        </w:rPr>
        <w:t xml:space="preserve">(if </w:t>
      </w:r>
      <w:r w:rsidR="00675E01">
        <w:rPr>
          <w:rFonts w:ascii="Georgia" w:hAnsi="Georgia"/>
          <w:i/>
          <w:sz w:val="24"/>
          <w:szCs w:val="24"/>
        </w:rPr>
        <w:t xml:space="preserve">club </w:t>
      </w:r>
      <w:r w:rsidRPr="00770290">
        <w:rPr>
          <w:rFonts w:ascii="Georgia" w:hAnsi="Georgia"/>
          <w:i/>
          <w:sz w:val="24"/>
          <w:szCs w:val="24"/>
        </w:rPr>
        <w:t>leader is your parent/guardian another leader in</w:t>
      </w:r>
      <w:r w:rsidR="00770290" w:rsidRPr="00770290">
        <w:rPr>
          <w:rFonts w:ascii="Georgia" w:hAnsi="Georgia"/>
          <w:i/>
          <w:sz w:val="24"/>
          <w:szCs w:val="24"/>
        </w:rPr>
        <w:t xml:space="preserve"> </w:t>
      </w:r>
      <w:r w:rsidRPr="00770290">
        <w:rPr>
          <w:rFonts w:ascii="Georgia" w:hAnsi="Georgia"/>
          <w:i/>
          <w:sz w:val="24"/>
          <w:szCs w:val="24"/>
        </w:rPr>
        <w:t>your club can submit the recommendation)</w:t>
      </w:r>
      <w:r w:rsidR="005115F7">
        <w:rPr>
          <w:rFonts w:ascii="Georgia" w:hAnsi="Georgia"/>
          <w:i/>
          <w:sz w:val="24"/>
          <w:szCs w:val="24"/>
        </w:rPr>
        <w:t>.</w:t>
      </w:r>
      <w:r w:rsidR="00306FD8">
        <w:rPr>
          <w:rFonts w:ascii="Georgia" w:hAnsi="Georgia"/>
          <w:i/>
          <w:sz w:val="24"/>
          <w:szCs w:val="24"/>
        </w:rPr>
        <w:t xml:space="preserve"> </w:t>
      </w:r>
      <w:r w:rsidR="00306FD8">
        <w:rPr>
          <w:rFonts w:ascii="Georgia" w:hAnsi="Georgia"/>
          <w:iCs/>
          <w:sz w:val="24"/>
          <w:szCs w:val="24"/>
        </w:rPr>
        <w:t xml:space="preserve">Club leader must verify in the recommendation letter that you indeed turned in a completed record book </w:t>
      </w:r>
      <w:r w:rsidR="009B5AA9" w:rsidRPr="00960ADB">
        <w:rPr>
          <w:rFonts w:ascii="Georgia" w:hAnsi="Georgia"/>
          <w:b/>
          <w:iCs/>
          <w:sz w:val="24"/>
          <w:szCs w:val="24"/>
          <w:u w:val="single"/>
        </w:rPr>
        <w:t>on time</w:t>
      </w:r>
      <w:r w:rsidR="009B5AA9">
        <w:rPr>
          <w:rFonts w:ascii="Georgia" w:hAnsi="Georgia"/>
          <w:iCs/>
          <w:sz w:val="24"/>
          <w:szCs w:val="24"/>
        </w:rPr>
        <w:t xml:space="preserve"> </w:t>
      </w:r>
      <w:r w:rsidR="00306FD8">
        <w:rPr>
          <w:rFonts w:ascii="Georgia" w:hAnsi="Georgia"/>
          <w:iCs/>
          <w:sz w:val="24"/>
          <w:szCs w:val="24"/>
        </w:rPr>
        <w:t>the last 2 years.</w:t>
      </w:r>
    </w:p>
    <w:p w14:paraId="1552824F" w14:textId="12FDEE46" w:rsidR="00BD4EE3" w:rsidRDefault="002A5C73" w:rsidP="005D7859">
      <w:pPr>
        <w:pStyle w:val="NormalWeb"/>
        <w:shd w:val="clear" w:color="auto" w:fill="FFFFFF"/>
        <w:spacing w:before="0" w:beforeAutospacing="0" w:after="0" w:line="360" w:lineRule="auto"/>
        <w:rPr>
          <w:rFonts w:ascii="Georgia" w:hAnsi="Georgia"/>
        </w:rPr>
      </w:pPr>
      <w:r>
        <w:rPr>
          <w:rFonts w:ascii="Georgia" w:hAnsi="Georgia"/>
        </w:rPr>
        <w:t>___ E</w:t>
      </w:r>
      <w:r w:rsidR="00BD4EE3">
        <w:rPr>
          <w:rFonts w:ascii="Georgia" w:hAnsi="Georgia"/>
        </w:rPr>
        <w:t>mailed or postmarked by May 1</w:t>
      </w:r>
      <w:r w:rsidRPr="002A5C73">
        <w:rPr>
          <w:rFonts w:ascii="Georgia" w:hAnsi="Georgia"/>
          <w:vertAlign w:val="superscript"/>
        </w:rPr>
        <w:t>st</w:t>
      </w:r>
      <w:r>
        <w:rPr>
          <w:rFonts w:ascii="Georgia" w:hAnsi="Georgia"/>
        </w:rPr>
        <w:t xml:space="preserve"> </w:t>
      </w:r>
      <w:r w:rsidR="00BD4EE3">
        <w:rPr>
          <w:rFonts w:ascii="Georgia" w:hAnsi="Georgia"/>
        </w:rPr>
        <w:t>to the Extension office. No late applications will be accepted.</w:t>
      </w:r>
    </w:p>
    <w:p w14:paraId="5432D0D7" w14:textId="5B4A99C9" w:rsidR="002A5C73" w:rsidRPr="00101413" w:rsidRDefault="00CD2F40" w:rsidP="005D7859">
      <w:pPr>
        <w:pStyle w:val="NormalWeb"/>
        <w:shd w:val="clear" w:color="auto" w:fill="FFFFFF"/>
        <w:spacing w:before="0" w:beforeAutospacing="0" w:after="0" w:line="360" w:lineRule="auto"/>
        <w:ind w:firstLine="720"/>
        <w:rPr>
          <w:rFonts w:ascii="Georgia" w:hAnsi="Georgia"/>
        </w:rPr>
      </w:pPr>
      <w:hyperlink r:id="rId7" w:history="1">
        <w:r w:rsidRPr="005F3662">
          <w:rPr>
            <w:rStyle w:val="Hyperlink"/>
            <w:rFonts w:ascii="Georgia" w:hAnsi="Georgia"/>
          </w:rPr>
          <w:t>ClarkCounty4H@co.clark.wi.us</w:t>
        </w:r>
      </w:hyperlink>
      <w:r w:rsidR="00BD4EE3">
        <w:rPr>
          <w:rFonts w:ascii="Georgia" w:hAnsi="Georgia"/>
        </w:rPr>
        <w:t xml:space="preserve"> or mail to 517 Court Street, Room 104, Neillsville, WI 54456</w:t>
      </w:r>
    </w:p>
    <w:p w14:paraId="5E8A1FF6" w14:textId="77777777" w:rsidR="00960ADB" w:rsidRDefault="00960ADB" w:rsidP="006F7BBA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05F2C86" w14:textId="57FA9E7E" w:rsidR="00960ADB" w:rsidRDefault="00960ADB" w:rsidP="00CD2F40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0B446E4A" w14:textId="7879B69A" w:rsidR="00D60FC0" w:rsidRPr="00770290" w:rsidRDefault="00345FD6" w:rsidP="006F7BBA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70290">
        <w:rPr>
          <w:rFonts w:ascii="Times New Roman" w:hAnsi="Times New Roman" w:cs="Times New Roman"/>
          <w:b/>
          <w:sz w:val="24"/>
          <w:szCs w:val="24"/>
        </w:rPr>
        <w:t xml:space="preserve">Your </w:t>
      </w:r>
      <w:r w:rsidR="00D60FC0" w:rsidRPr="00770290">
        <w:rPr>
          <w:rFonts w:ascii="Times New Roman" w:hAnsi="Times New Roman" w:cs="Times New Roman"/>
          <w:b/>
          <w:sz w:val="24"/>
          <w:szCs w:val="24"/>
        </w:rPr>
        <w:t>Name</w:t>
      </w:r>
    </w:p>
    <w:p w14:paraId="5B47B844" w14:textId="77777777" w:rsidR="00D60FC0" w:rsidRPr="00770290" w:rsidRDefault="00345FD6" w:rsidP="006F7BBA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70290">
        <w:rPr>
          <w:rFonts w:ascii="Times New Roman" w:hAnsi="Times New Roman" w:cs="Times New Roman"/>
          <w:b/>
          <w:sz w:val="24"/>
          <w:szCs w:val="24"/>
        </w:rPr>
        <w:t xml:space="preserve">Your </w:t>
      </w:r>
      <w:r w:rsidR="00D60FC0" w:rsidRPr="00770290">
        <w:rPr>
          <w:rFonts w:ascii="Times New Roman" w:hAnsi="Times New Roman" w:cs="Times New Roman"/>
          <w:b/>
          <w:sz w:val="24"/>
          <w:szCs w:val="24"/>
        </w:rPr>
        <w:t>Address</w:t>
      </w:r>
    </w:p>
    <w:p w14:paraId="6974E90F" w14:textId="77777777" w:rsidR="00D60FC0" w:rsidRPr="00770290" w:rsidRDefault="00345FD6" w:rsidP="006F7BBA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70290">
        <w:rPr>
          <w:rFonts w:ascii="Times New Roman" w:hAnsi="Times New Roman" w:cs="Times New Roman"/>
          <w:b/>
          <w:sz w:val="24"/>
          <w:szCs w:val="24"/>
        </w:rPr>
        <w:t xml:space="preserve">Your </w:t>
      </w:r>
      <w:r w:rsidR="00D60FC0" w:rsidRPr="00770290">
        <w:rPr>
          <w:rFonts w:ascii="Times New Roman" w:hAnsi="Times New Roman" w:cs="Times New Roman"/>
          <w:b/>
          <w:sz w:val="24"/>
          <w:szCs w:val="24"/>
        </w:rPr>
        <w:t>Email Address</w:t>
      </w:r>
    </w:p>
    <w:p w14:paraId="451DD4EB" w14:textId="77777777" w:rsidR="00D60FC0" w:rsidRPr="00770290" w:rsidRDefault="00345FD6" w:rsidP="006F7BBA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70290">
        <w:rPr>
          <w:rFonts w:ascii="Times New Roman" w:hAnsi="Times New Roman" w:cs="Times New Roman"/>
          <w:b/>
          <w:sz w:val="24"/>
          <w:szCs w:val="24"/>
        </w:rPr>
        <w:t xml:space="preserve">Your </w:t>
      </w:r>
      <w:r w:rsidR="00D60FC0" w:rsidRPr="00770290">
        <w:rPr>
          <w:rFonts w:ascii="Times New Roman" w:hAnsi="Times New Roman" w:cs="Times New Roman"/>
          <w:b/>
          <w:sz w:val="24"/>
          <w:szCs w:val="24"/>
        </w:rPr>
        <w:t>Phone number (home or cell)</w:t>
      </w:r>
    </w:p>
    <w:p w14:paraId="247E0780" w14:textId="77777777" w:rsidR="00D60FC0" w:rsidRPr="00770290" w:rsidRDefault="00D60FC0" w:rsidP="00D60FC0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1F281F5" w14:textId="77777777" w:rsidR="00D60FC0" w:rsidRPr="00770290" w:rsidRDefault="00D60FC0" w:rsidP="00D60FC0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770290">
        <w:rPr>
          <w:rFonts w:ascii="Times New Roman" w:hAnsi="Times New Roman" w:cs="Times New Roman"/>
          <w:b/>
          <w:sz w:val="24"/>
          <w:szCs w:val="24"/>
        </w:rPr>
        <w:t>EDUCATION</w:t>
      </w:r>
    </w:p>
    <w:p w14:paraId="1F706049" w14:textId="0A4CC7B9" w:rsidR="00D60FC0" w:rsidRPr="00770290" w:rsidRDefault="002A5C73" w:rsidP="00D60FC0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st school/h</w:t>
      </w:r>
      <w:r w:rsidR="00D60FC0" w:rsidRPr="00770290">
        <w:rPr>
          <w:rFonts w:ascii="Times New Roman" w:hAnsi="Times New Roman" w:cs="Times New Roman"/>
          <w:sz w:val="24"/>
          <w:szCs w:val="24"/>
        </w:rPr>
        <w:t>ome school and current grade</w:t>
      </w:r>
    </w:p>
    <w:p w14:paraId="352A808D" w14:textId="77777777" w:rsidR="00D60FC0" w:rsidRPr="00770290" w:rsidRDefault="00D60FC0" w:rsidP="00D60FC0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A926542" w14:textId="77777777" w:rsidR="00D60FC0" w:rsidRPr="00770290" w:rsidRDefault="00D60FC0" w:rsidP="00D60FC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70290">
        <w:rPr>
          <w:rFonts w:ascii="Times New Roman" w:hAnsi="Times New Roman" w:cs="Times New Roman"/>
          <w:b/>
          <w:sz w:val="24"/>
          <w:szCs w:val="24"/>
        </w:rPr>
        <w:t>4-H INVOLVEMENT</w:t>
      </w:r>
      <w:r w:rsidR="00C06871" w:rsidRPr="00770290">
        <w:rPr>
          <w:rFonts w:ascii="Times New Roman" w:hAnsi="Times New Roman" w:cs="Times New Roman"/>
          <w:sz w:val="24"/>
          <w:szCs w:val="24"/>
        </w:rPr>
        <w:t xml:space="preserve"> (list in bullet form)</w:t>
      </w:r>
    </w:p>
    <w:p w14:paraId="1D436C1F" w14:textId="77777777" w:rsidR="00D60FC0" w:rsidRPr="00770290" w:rsidRDefault="00C06871" w:rsidP="00D60FC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70290">
        <w:rPr>
          <w:rFonts w:ascii="Times New Roman" w:hAnsi="Times New Roman" w:cs="Times New Roman"/>
          <w:sz w:val="24"/>
          <w:szCs w:val="24"/>
        </w:rPr>
        <w:t>Club Involvement</w:t>
      </w:r>
    </w:p>
    <w:p w14:paraId="3E979E41" w14:textId="77777777" w:rsidR="00C06871" w:rsidRPr="00770290" w:rsidRDefault="00C06871" w:rsidP="00C06871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770290">
        <w:rPr>
          <w:rFonts w:ascii="Times New Roman" w:hAnsi="Times New Roman" w:cs="Times New Roman"/>
          <w:sz w:val="24"/>
          <w:szCs w:val="24"/>
        </w:rPr>
        <w:t>Officer positions held</w:t>
      </w:r>
    </w:p>
    <w:p w14:paraId="599EF7E8" w14:textId="77777777" w:rsidR="00C06871" w:rsidRPr="00770290" w:rsidRDefault="00C06871" w:rsidP="00C06871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770290">
        <w:rPr>
          <w:rFonts w:ascii="Times New Roman" w:hAnsi="Times New Roman" w:cs="Times New Roman"/>
          <w:sz w:val="24"/>
          <w:szCs w:val="24"/>
        </w:rPr>
        <w:t>Youth Leader opportunities within your club</w:t>
      </w:r>
    </w:p>
    <w:p w14:paraId="42996662" w14:textId="36428F8F" w:rsidR="00C06871" w:rsidRPr="00770290" w:rsidRDefault="00C06871" w:rsidP="00C06871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770290">
        <w:rPr>
          <w:rFonts w:ascii="Times New Roman" w:hAnsi="Times New Roman" w:cs="Times New Roman"/>
          <w:sz w:val="24"/>
          <w:szCs w:val="24"/>
        </w:rPr>
        <w:t xml:space="preserve">Service </w:t>
      </w:r>
      <w:r w:rsidR="002A5C73">
        <w:rPr>
          <w:rFonts w:ascii="Times New Roman" w:hAnsi="Times New Roman" w:cs="Times New Roman"/>
          <w:sz w:val="24"/>
          <w:szCs w:val="24"/>
        </w:rPr>
        <w:t>o</w:t>
      </w:r>
      <w:r w:rsidRPr="00770290">
        <w:rPr>
          <w:rFonts w:ascii="Times New Roman" w:hAnsi="Times New Roman" w:cs="Times New Roman"/>
          <w:sz w:val="24"/>
          <w:szCs w:val="24"/>
        </w:rPr>
        <w:t>pportunities</w:t>
      </w:r>
    </w:p>
    <w:p w14:paraId="11F9950C" w14:textId="2BD2A03F" w:rsidR="00D42C65" w:rsidRPr="00770290" w:rsidRDefault="00D42C65" w:rsidP="00C06871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770290">
        <w:rPr>
          <w:rFonts w:ascii="Times New Roman" w:hAnsi="Times New Roman" w:cs="Times New Roman"/>
          <w:sz w:val="24"/>
          <w:szCs w:val="24"/>
        </w:rPr>
        <w:t>Drama Fest</w:t>
      </w:r>
      <w:r w:rsidR="002A5C73">
        <w:rPr>
          <w:rFonts w:ascii="Times New Roman" w:hAnsi="Times New Roman" w:cs="Times New Roman"/>
          <w:sz w:val="24"/>
          <w:szCs w:val="24"/>
        </w:rPr>
        <w:t>/v</w:t>
      </w:r>
      <w:r w:rsidRPr="00770290">
        <w:rPr>
          <w:rFonts w:ascii="Times New Roman" w:hAnsi="Times New Roman" w:cs="Times New Roman"/>
          <w:sz w:val="24"/>
          <w:szCs w:val="24"/>
        </w:rPr>
        <w:t>olleyball/</w:t>
      </w:r>
      <w:r w:rsidR="002A5C73">
        <w:rPr>
          <w:rFonts w:ascii="Times New Roman" w:hAnsi="Times New Roman" w:cs="Times New Roman"/>
          <w:sz w:val="24"/>
          <w:szCs w:val="24"/>
        </w:rPr>
        <w:t>s</w:t>
      </w:r>
      <w:r w:rsidRPr="00770290">
        <w:rPr>
          <w:rFonts w:ascii="Times New Roman" w:hAnsi="Times New Roman" w:cs="Times New Roman"/>
          <w:sz w:val="24"/>
          <w:szCs w:val="24"/>
        </w:rPr>
        <w:t>oftball</w:t>
      </w:r>
    </w:p>
    <w:p w14:paraId="2ED79FDD" w14:textId="77777777" w:rsidR="00C06871" w:rsidRPr="00770290" w:rsidRDefault="00C06871" w:rsidP="00C0687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70290">
        <w:rPr>
          <w:rFonts w:ascii="Times New Roman" w:hAnsi="Times New Roman" w:cs="Times New Roman"/>
          <w:sz w:val="24"/>
          <w:szCs w:val="24"/>
        </w:rPr>
        <w:t>County Involvement</w:t>
      </w:r>
    </w:p>
    <w:p w14:paraId="211CA519" w14:textId="77777777" w:rsidR="00C06871" w:rsidRPr="00770290" w:rsidRDefault="00C06871" w:rsidP="00C06871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770290">
        <w:rPr>
          <w:rFonts w:ascii="Times New Roman" w:hAnsi="Times New Roman" w:cs="Times New Roman"/>
          <w:sz w:val="24"/>
          <w:szCs w:val="24"/>
        </w:rPr>
        <w:t>Junior Leaders</w:t>
      </w:r>
    </w:p>
    <w:p w14:paraId="62F67251" w14:textId="77777777" w:rsidR="00FB45DA" w:rsidRPr="00770290" w:rsidRDefault="00FB45DA" w:rsidP="00C06871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770290">
        <w:rPr>
          <w:rFonts w:ascii="Times New Roman" w:hAnsi="Times New Roman" w:cs="Times New Roman"/>
          <w:sz w:val="24"/>
          <w:szCs w:val="24"/>
        </w:rPr>
        <w:t>Camp Counselor</w:t>
      </w:r>
    </w:p>
    <w:p w14:paraId="238C7D25" w14:textId="77777777" w:rsidR="00D42C65" w:rsidRPr="00770290" w:rsidRDefault="00D42C65" w:rsidP="00C06871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770290">
        <w:rPr>
          <w:rFonts w:ascii="Times New Roman" w:hAnsi="Times New Roman" w:cs="Times New Roman"/>
          <w:sz w:val="24"/>
          <w:szCs w:val="24"/>
        </w:rPr>
        <w:t>Shooting Sports</w:t>
      </w:r>
    </w:p>
    <w:p w14:paraId="5FA9C79C" w14:textId="77777777" w:rsidR="00FB45DA" w:rsidRPr="00770290" w:rsidRDefault="00FB45DA" w:rsidP="00FB45D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70290">
        <w:rPr>
          <w:rFonts w:ascii="Times New Roman" w:hAnsi="Times New Roman" w:cs="Times New Roman"/>
          <w:sz w:val="24"/>
          <w:szCs w:val="24"/>
        </w:rPr>
        <w:t>Trips/Events/Awards</w:t>
      </w:r>
    </w:p>
    <w:p w14:paraId="0F5B9D57" w14:textId="77777777" w:rsidR="00FB45DA" w:rsidRPr="00770290" w:rsidRDefault="00FB45DA" w:rsidP="00FB45DA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770290">
        <w:rPr>
          <w:rFonts w:ascii="Times New Roman" w:hAnsi="Times New Roman" w:cs="Times New Roman"/>
          <w:sz w:val="24"/>
          <w:szCs w:val="24"/>
        </w:rPr>
        <w:t>Have been a camper at 4-H camp</w:t>
      </w:r>
      <w:r w:rsidR="00D42C65" w:rsidRPr="00770290">
        <w:rPr>
          <w:rFonts w:ascii="Times New Roman" w:hAnsi="Times New Roman" w:cs="Times New Roman"/>
          <w:sz w:val="24"/>
          <w:szCs w:val="24"/>
        </w:rPr>
        <w:t xml:space="preserve"> (note year(s))</w:t>
      </w:r>
    </w:p>
    <w:p w14:paraId="48AFDB23" w14:textId="77777777" w:rsidR="00FB45DA" w:rsidRPr="00770290" w:rsidRDefault="00FB45DA" w:rsidP="00FB45DA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770290">
        <w:rPr>
          <w:rFonts w:ascii="Times New Roman" w:hAnsi="Times New Roman" w:cs="Times New Roman"/>
          <w:sz w:val="24"/>
          <w:szCs w:val="24"/>
        </w:rPr>
        <w:t>WisconsIN-State trip</w:t>
      </w:r>
      <w:r w:rsidR="00D42C65" w:rsidRPr="00770290">
        <w:rPr>
          <w:rFonts w:ascii="Times New Roman" w:hAnsi="Times New Roman" w:cs="Times New Roman"/>
          <w:sz w:val="24"/>
          <w:szCs w:val="24"/>
        </w:rPr>
        <w:t xml:space="preserve"> (note year(s))</w:t>
      </w:r>
    </w:p>
    <w:p w14:paraId="1D76A0F6" w14:textId="77777777" w:rsidR="00FB45DA" w:rsidRPr="00770290" w:rsidRDefault="00FB45DA" w:rsidP="00FB45DA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770290">
        <w:rPr>
          <w:rFonts w:ascii="Times New Roman" w:hAnsi="Times New Roman" w:cs="Times New Roman"/>
          <w:sz w:val="24"/>
          <w:szCs w:val="24"/>
        </w:rPr>
        <w:t>American Spirit, Washington DC, Madison, etc.</w:t>
      </w:r>
      <w:r w:rsidR="00D42C65" w:rsidRPr="00770290">
        <w:rPr>
          <w:rFonts w:ascii="Times New Roman" w:hAnsi="Times New Roman" w:cs="Times New Roman"/>
          <w:sz w:val="24"/>
          <w:szCs w:val="24"/>
        </w:rPr>
        <w:t xml:space="preserve"> (note year)</w:t>
      </w:r>
    </w:p>
    <w:p w14:paraId="6B09CFA3" w14:textId="77777777" w:rsidR="00FB45DA" w:rsidRPr="00770290" w:rsidRDefault="00FB45DA" w:rsidP="00D60FC0">
      <w:pPr>
        <w:tabs>
          <w:tab w:val="left" w:pos="3825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770290">
        <w:rPr>
          <w:rFonts w:ascii="Times New Roman" w:hAnsi="Times New Roman" w:cs="Times New Roman"/>
          <w:sz w:val="24"/>
          <w:szCs w:val="24"/>
        </w:rPr>
        <w:t>County Fair</w:t>
      </w:r>
    </w:p>
    <w:p w14:paraId="726F8AFC" w14:textId="77777777" w:rsidR="00FB45DA" w:rsidRPr="00770290" w:rsidRDefault="00FB45DA" w:rsidP="00FB45DA">
      <w:pPr>
        <w:pStyle w:val="ListParagraph"/>
        <w:numPr>
          <w:ilvl w:val="0"/>
          <w:numId w:val="6"/>
        </w:numPr>
        <w:tabs>
          <w:tab w:val="left" w:pos="3825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770290">
        <w:rPr>
          <w:rFonts w:ascii="Times New Roman" w:hAnsi="Times New Roman" w:cs="Times New Roman"/>
          <w:sz w:val="24"/>
          <w:szCs w:val="24"/>
        </w:rPr>
        <w:t>Project areas</w:t>
      </w:r>
      <w:r w:rsidR="00D42C65" w:rsidRPr="00770290">
        <w:rPr>
          <w:rFonts w:ascii="Times New Roman" w:hAnsi="Times New Roman" w:cs="Times New Roman"/>
          <w:sz w:val="24"/>
          <w:szCs w:val="24"/>
        </w:rPr>
        <w:t xml:space="preserve"> currently participating in</w:t>
      </w:r>
    </w:p>
    <w:p w14:paraId="3C33DF9B" w14:textId="77777777" w:rsidR="00FB45DA" w:rsidRPr="00770290" w:rsidRDefault="00FB45DA" w:rsidP="00FB45DA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770290">
        <w:rPr>
          <w:rFonts w:ascii="Times New Roman" w:hAnsi="Times New Roman" w:cs="Times New Roman"/>
          <w:sz w:val="24"/>
          <w:szCs w:val="24"/>
        </w:rPr>
        <w:t>Clark County Fair cleanup</w:t>
      </w:r>
    </w:p>
    <w:p w14:paraId="2D16131A" w14:textId="77777777" w:rsidR="00D60FC0" w:rsidRPr="00770290" w:rsidRDefault="00D60FC0" w:rsidP="00D60FC0">
      <w:pPr>
        <w:tabs>
          <w:tab w:val="left" w:pos="3825"/>
        </w:tabs>
        <w:spacing w:after="0"/>
        <w:rPr>
          <w:rFonts w:ascii="Times New Roman" w:hAnsi="Times New Roman" w:cs="Times New Roman"/>
          <w:sz w:val="24"/>
          <w:szCs w:val="24"/>
        </w:rPr>
      </w:pPr>
    </w:p>
    <w:p w14:paraId="42E7A576" w14:textId="77777777" w:rsidR="00D60FC0" w:rsidRPr="00770290" w:rsidRDefault="00FB45DA" w:rsidP="00D60FC0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770290">
        <w:rPr>
          <w:rFonts w:ascii="Times New Roman" w:hAnsi="Times New Roman" w:cs="Times New Roman"/>
          <w:b/>
          <w:sz w:val="24"/>
          <w:szCs w:val="24"/>
        </w:rPr>
        <w:t xml:space="preserve">SCHOOL &amp; COMMUNITY INVOLVEMENT </w:t>
      </w:r>
    </w:p>
    <w:p w14:paraId="4BC3719D" w14:textId="77777777" w:rsidR="00FB45DA" w:rsidRPr="00770290" w:rsidRDefault="00FB45DA" w:rsidP="00D60FC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70290">
        <w:rPr>
          <w:rFonts w:ascii="Times New Roman" w:hAnsi="Times New Roman" w:cs="Times New Roman"/>
          <w:sz w:val="24"/>
          <w:szCs w:val="24"/>
        </w:rPr>
        <w:t>School</w:t>
      </w:r>
    </w:p>
    <w:p w14:paraId="23EA7465" w14:textId="77777777" w:rsidR="00FB45DA" w:rsidRPr="00770290" w:rsidRDefault="00FB45DA" w:rsidP="00FB45DA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770290">
        <w:rPr>
          <w:rFonts w:ascii="Times New Roman" w:hAnsi="Times New Roman" w:cs="Times New Roman"/>
          <w:sz w:val="24"/>
          <w:szCs w:val="24"/>
        </w:rPr>
        <w:t>Organizations</w:t>
      </w:r>
    </w:p>
    <w:p w14:paraId="748010CB" w14:textId="77777777" w:rsidR="00FB45DA" w:rsidRPr="00770290" w:rsidRDefault="00FB45DA" w:rsidP="00FB45DA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770290">
        <w:rPr>
          <w:rFonts w:ascii="Times New Roman" w:hAnsi="Times New Roman" w:cs="Times New Roman"/>
          <w:sz w:val="24"/>
          <w:szCs w:val="24"/>
        </w:rPr>
        <w:t>Sports</w:t>
      </w:r>
    </w:p>
    <w:p w14:paraId="70112E3C" w14:textId="77777777" w:rsidR="00FB45DA" w:rsidRPr="00770290" w:rsidRDefault="00FB45DA" w:rsidP="00FB45DA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770290">
        <w:rPr>
          <w:rFonts w:ascii="Times New Roman" w:hAnsi="Times New Roman" w:cs="Times New Roman"/>
          <w:sz w:val="24"/>
          <w:szCs w:val="24"/>
        </w:rPr>
        <w:t xml:space="preserve">Drama/Forensics </w:t>
      </w:r>
    </w:p>
    <w:p w14:paraId="5E27A29D" w14:textId="77777777" w:rsidR="00FB45DA" w:rsidRPr="00770290" w:rsidRDefault="00FB45DA" w:rsidP="00FB45D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70290">
        <w:rPr>
          <w:rFonts w:ascii="Times New Roman" w:hAnsi="Times New Roman" w:cs="Times New Roman"/>
          <w:sz w:val="24"/>
          <w:szCs w:val="24"/>
        </w:rPr>
        <w:t>Community</w:t>
      </w:r>
    </w:p>
    <w:p w14:paraId="319653C0" w14:textId="77777777" w:rsidR="00FB45DA" w:rsidRPr="00770290" w:rsidRDefault="00FB45DA" w:rsidP="00FB45DA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770290">
        <w:rPr>
          <w:rFonts w:ascii="Times New Roman" w:hAnsi="Times New Roman" w:cs="Times New Roman"/>
          <w:sz w:val="24"/>
          <w:szCs w:val="24"/>
        </w:rPr>
        <w:t>Faith based</w:t>
      </w:r>
    </w:p>
    <w:p w14:paraId="6F17CA1C" w14:textId="071F7161" w:rsidR="00FB45DA" w:rsidRPr="00770290" w:rsidRDefault="00FB45DA" w:rsidP="00FB45DA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770290">
        <w:rPr>
          <w:rFonts w:ascii="Times New Roman" w:hAnsi="Times New Roman" w:cs="Times New Roman"/>
          <w:sz w:val="24"/>
          <w:szCs w:val="24"/>
        </w:rPr>
        <w:t xml:space="preserve">Service </w:t>
      </w:r>
      <w:r w:rsidR="002A5C73">
        <w:rPr>
          <w:rFonts w:ascii="Times New Roman" w:hAnsi="Times New Roman" w:cs="Times New Roman"/>
          <w:sz w:val="24"/>
          <w:szCs w:val="24"/>
        </w:rPr>
        <w:t>g</w:t>
      </w:r>
      <w:r w:rsidRPr="00770290">
        <w:rPr>
          <w:rFonts w:ascii="Times New Roman" w:hAnsi="Times New Roman" w:cs="Times New Roman"/>
          <w:sz w:val="24"/>
          <w:szCs w:val="24"/>
        </w:rPr>
        <w:t>roups</w:t>
      </w:r>
    </w:p>
    <w:p w14:paraId="7EB17A72" w14:textId="77777777" w:rsidR="006F7BBA" w:rsidRPr="00770290" w:rsidRDefault="006F7BBA" w:rsidP="006F7BB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9B3655E" w14:textId="77777777" w:rsidR="006F7BBA" w:rsidRPr="00770290" w:rsidRDefault="006F7BBA" w:rsidP="006F7BBA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770290">
        <w:rPr>
          <w:rFonts w:ascii="Times New Roman" w:hAnsi="Times New Roman" w:cs="Times New Roman"/>
          <w:b/>
          <w:sz w:val="24"/>
          <w:szCs w:val="24"/>
        </w:rPr>
        <w:t>ACHIEVEMENT/SKILLS</w:t>
      </w:r>
    </w:p>
    <w:p w14:paraId="7244AE06" w14:textId="77777777" w:rsidR="006F7BBA" w:rsidRPr="00770290" w:rsidRDefault="006F7BBA" w:rsidP="006F7BBA">
      <w:pPr>
        <w:pStyle w:val="ListParagraph"/>
        <w:numPr>
          <w:ilvl w:val="0"/>
          <w:numId w:val="7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770290">
        <w:rPr>
          <w:rFonts w:ascii="Times New Roman" w:hAnsi="Times New Roman" w:cs="Times New Roman"/>
          <w:sz w:val="24"/>
          <w:szCs w:val="24"/>
        </w:rPr>
        <w:t>Awards or honors received</w:t>
      </w:r>
    </w:p>
    <w:p w14:paraId="4FD50527" w14:textId="77777777" w:rsidR="006F7BBA" w:rsidRPr="00770290" w:rsidRDefault="006F7BBA" w:rsidP="006F7BBA">
      <w:pPr>
        <w:pStyle w:val="ListParagraph"/>
        <w:numPr>
          <w:ilvl w:val="0"/>
          <w:numId w:val="7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770290">
        <w:rPr>
          <w:rFonts w:ascii="Times New Roman" w:hAnsi="Times New Roman" w:cs="Times New Roman"/>
          <w:sz w:val="24"/>
          <w:szCs w:val="24"/>
        </w:rPr>
        <w:t>Trainings participated in etc.</w:t>
      </w:r>
    </w:p>
    <w:p w14:paraId="3A339571" w14:textId="77777777" w:rsidR="006F7BBA" w:rsidRPr="00770290" w:rsidRDefault="006F7BBA">
      <w:pPr>
        <w:rPr>
          <w:rFonts w:ascii="Georgia" w:hAnsi="Georgia"/>
          <w:sz w:val="24"/>
          <w:szCs w:val="24"/>
        </w:rPr>
      </w:pPr>
      <w:r w:rsidRPr="00770290">
        <w:rPr>
          <w:rFonts w:ascii="Georgia" w:hAnsi="Georgi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965EC99" wp14:editId="3632999A">
                <wp:simplePos x="0" y="0"/>
                <wp:positionH relativeFrom="column">
                  <wp:posOffset>428625</wp:posOffset>
                </wp:positionH>
                <wp:positionV relativeFrom="paragraph">
                  <wp:posOffset>188595</wp:posOffset>
                </wp:positionV>
                <wp:extent cx="5962650" cy="1095375"/>
                <wp:effectExtent l="0" t="0" r="19050" b="2857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62650" cy="1095375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999FF4" w14:textId="234B2200" w:rsidR="006F7BBA" w:rsidRPr="00307FF9" w:rsidRDefault="009C3DE3" w:rsidP="00307FF9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</w:pPr>
                            <w:r w:rsidRPr="00307FF9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Resumes </w:t>
                            </w:r>
                            <w:r w:rsidR="00AB3992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can be up to 2 </w:t>
                            </w:r>
                            <w:r w:rsidRPr="00307FF9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page</w:t>
                            </w:r>
                            <w:r w:rsidR="00AB3992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s</w:t>
                            </w:r>
                          </w:p>
                          <w:p w14:paraId="359A1BDF" w14:textId="77777777" w:rsidR="009C3DE3" w:rsidRPr="00307FF9" w:rsidRDefault="009C3DE3" w:rsidP="00307FF9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</w:pPr>
                            <w:r w:rsidRPr="00307FF9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Margins are 1” (top, bottom, sides)</w:t>
                            </w:r>
                          </w:p>
                          <w:p w14:paraId="742C17BF" w14:textId="77777777" w:rsidR="009C3DE3" w:rsidRPr="00307FF9" w:rsidRDefault="009C3DE3" w:rsidP="00307FF9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</w:pPr>
                            <w:r w:rsidRPr="00307FF9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Size Font 11 or </w:t>
                            </w:r>
                            <w:r w:rsidRPr="00307FF9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>12</w:t>
                            </w:r>
                          </w:p>
                          <w:p w14:paraId="5A97DD24" w14:textId="77777777" w:rsidR="009C3DE3" w:rsidRPr="00307FF9" w:rsidRDefault="009C3DE3" w:rsidP="00307FF9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</w:pPr>
                            <w:r w:rsidRPr="00307FF9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Font Type:  </w:t>
                            </w:r>
                            <w:r w:rsidRPr="00307FF9">
                              <w:rPr>
                                <w:rFonts w:ascii="Times New Roman" w:hAnsi="Times New Roman" w:cs="Times New Roman"/>
                                <w:color w:val="FFFFFF" w:themeColor="background1"/>
                              </w:rPr>
                              <w:t>Times Roman</w:t>
                            </w:r>
                            <w:r w:rsidRPr="00307FF9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or Arial</w:t>
                            </w:r>
                          </w:p>
                          <w:p w14:paraId="0F0B9781" w14:textId="77777777" w:rsidR="00307FF9" w:rsidRPr="00307FF9" w:rsidRDefault="00307FF9" w:rsidP="00307FF9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</w:rPr>
                            </w:pPr>
                            <w:r w:rsidRPr="00307FF9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</w:rPr>
                              <w:t>We want to know about YOU!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5965EC9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3.75pt;margin-top:14.85pt;width:469.5pt;height:86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" fillcolor="black [3213]">
                <v:textbox>
                  <w:txbxContent>
                    <w:p w14:paraId="19999FF4" w14:textId="234B2200" w:rsidR="006F7BBA" w:rsidRPr="00307FF9" w:rsidRDefault="009C3DE3" w:rsidP="00307FF9">
                      <w:pPr>
                        <w:spacing w:after="0"/>
                        <w:jc w:val="center"/>
                        <w:rPr>
                          <w:rFonts w:ascii="Arial" w:hAnsi="Arial" w:cs="Arial"/>
                          <w:color w:val="FFFFFF" w:themeColor="background1"/>
                        </w:rPr>
                      </w:pPr>
                      <w:r w:rsidRPr="00307FF9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Resumes </w:t>
                      </w:r>
                      <w:r w:rsidR="00AB3992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can be up to 2 </w:t>
                      </w:r>
                      <w:r w:rsidRPr="00307FF9">
                        <w:rPr>
                          <w:rFonts w:ascii="Arial" w:hAnsi="Arial" w:cs="Arial"/>
                          <w:color w:val="FFFFFF" w:themeColor="background1"/>
                        </w:rPr>
                        <w:t>page</w:t>
                      </w:r>
                      <w:r w:rsidR="00AB3992">
                        <w:rPr>
                          <w:rFonts w:ascii="Arial" w:hAnsi="Arial" w:cs="Arial"/>
                          <w:color w:val="FFFFFF" w:themeColor="background1"/>
                        </w:rPr>
                        <w:t>s</w:t>
                      </w:r>
                    </w:p>
                    <w:p w14:paraId="359A1BDF" w14:textId="77777777" w:rsidR="009C3DE3" w:rsidRPr="00307FF9" w:rsidRDefault="009C3DE3" w:rsidP="00307FF9">
                      <w:pPr>
                        <w:spacing w:after="0"/>
                        <w:jc w:val="center"/>
                        <w:rPr>
                          <w:rFonts w:ascii="Arial" w:hAnsi="Arial" w:cs="Arial"/>
                          <w:color w:val="FFFFFF" w:themeColor="background1"/>
                        </w:rPr>
                      </w:pPr>
                      <w:r w:rsidRPr="00307FF9">
                        <w:rPr>
                          <w:rFonts w:ascii="Arial" w:hAnsi="Arial" w:cs="Arial"/>
                          <w:color w:val="FFFFFF" w:themeColor="background1"/>
                        </w:rPr>
                        <w:t>Margins are 1” (top, bottom, sides)</w:t>
                      </w:r>
                    </w:p>
                    <w:p w14:paraId="742C17BF" w14:textId="77777777" w:rsidR="009C3DE3" w:rsidRPr="00307FF9" w:rsidRDefault="009C3DE3" w:rsidP="00307FF9">
                      <w:pPr>
                        <w:spacing w:after="0"/>
                        <w:jc w:val="center"/>
                        <w:rPr>
                          <w:rFonts w:ascii="Arial" w:hAnsi="Arial" w:cs="Arial"/>
                          <w:color w:val="FFFFFF" w:themeColor="background1"/>
                        </w:rPr>
                      </w:pPr>
                      <w:r w:rsidRPr="00307FF9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Size Font 11 or </w:t>
                      </w:r>
                      <w:r w:rsidRPr="00307FF9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>12</w:t>
                      </w:r>
                    </w:p>
                    <w:p w14:paraId="5A97DD24" w14:textId="77777777" w:rsidR="009C3DE3" w:rsidRPr="00307FF9" w:rsidRDefault="009C3DE3" w:rsidP="00307FF9">
                      <w:pPr>
                        <w:spacing w:after="0"/>
                        <w:jc w:val="center"/>
                        <w:rPr>
                          <w:rFonts w:ascii="Arial" w:hAnsi="Arial" w:cs="Arial"/>
                          <w:color w:val="FFFFFF" w:themeColor="background1"/>
                        </w:rPr>
                      </w:pPr>
                      <w:r w:rsidRPr="00307FF9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Font Type:  </w:t>
                      </w:r>
                      <w:r w:rsidRPr="00307FF9">
                        <w:rPr>
                          <w:rFonts w:ascii="Times New Roman" w:hAnsi="Times New Roman" w:cs="Times New Roman"/>
                          <w:color w:val="FFFFFF" w:themeColor="background1"/>
                        </w:rPr>
                        <w:t>Times Roman</w:t>
                      </w:r>
                      <w:r w:rsidRPr="00307FF9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or Arial</w:t>
                      </w:r>
                    </w:p>
                    <w:p w14:paraId="0F0B9781" w14:textId="77777777" w:rsidR="00307FF9" w:rsidRPr="00307FF9" w:rsidRDefault="00307FF9" w:rsidP="00307FF9">
                      <w:pPr>
                        <w:spacing w:after="0"/>
                        <w:jc w:val="center"/>
                        <w:rPr>
                          <w:rFonts w:ascii="Arial" w:hAnsi="Arial" w:cs="Arial"/>
                          <w:b/>
                          <w:color w:val="FFFFFF" w:themeColor="background1"/>
                        </w:rPr>
                      </w:pPr>
                      <w:r w:rsidRPr="00307FF9">
                        <w:rPr>
                          <w:rFonts w:ascii="Arial" w:hAnsi="Arial" w:cs="Arial"/>
                          <w:b/>
                          <w:color w:val="FFFFFF" w:themeColor="background1"/>
                        </w:rPr>
                        <w:t>We want to know about YOU!</w:t>
                      </w:r>
                    </w:p>
                  </w:txbxContent>
                </v:textbox>
              </v:shape>
            </w:pict>
          </mc:Fallback>
        </mc:AlternateContent>
      </w:r>
      <w:r w:rsidRPr="00770290">
        <w:rPr>
          <w:rFonts w:ascii="Georgia" w:hAnsi="Georgia"/>
          <w:sz w:val="24"/>
          <w:szCs w:val="24"/>
        </w:rPr>
        <w:br w:type="page"/>
      </w:r>
    </w:p>
    <w:p w14:paraId="67F8D595" w14:textId="77777777" w:rsidR="00307FF9" w:rsidRPr="00770290" w:rsidRDefault="00345FD6" w:rsidP="00307FF9">
      <w:pPr>
        <w:spacing w:after="0"/>
        <w:jc w:val="center"/>
        <w:rPr>
          <w:rFonts w:ascii="Georgia" w:hAnsi="Georgia"/>
          <w:b/>
          <w:sz w:val="24"/>
          <w:szCs w:val="24"/>
        </w:rPr>
      </w:pPr>
      <w:r w:rsidRPr="00770290">
        <w:rPr>
          <w:rFonts w:ascii="Georgia" w:hAnsi="Georgia"/>
          <w:b/>
          <w:sz w:val="24"/>
          <w:szCs w:val="24"/>
        </w:rPr>
        <w:lastRenderedPageBreak/>
        <w:t xml:space="preserve">Your </w:t>
      </w:r>
      <w:r w:rsidR="00307FF9" w:rsidRPr="00770290">
        <w:rPr>
          <w:rFonts w:ascii="Georgia" w:hAnsi="Georgia"/>
          <w:b/>
          <w:sz w:val="24"/>
          <w:szCs w:val="24"/>
        </w:rPr>
        <w:t>Name</w:t>
      </w:r>
    </w:p>
    <w:p w14:paraId="5026A48C" w14:textId="28D0A2D5" w:rsidR="006F7BBA" w:rsidRPr="00770290" w:rsidRDefault="00307FF9" w:rsidP="00307FF9">
      <w:pPr>
        <w:spacing w:after="0"/>
        <w:jc w:val="center"/>
        <w:rPr>
          <w:rFonts w:ascii="Georgia" w:hAnsi="Georgia"/>
          <w:b/>
          <w:sz w:val="24"/>
          <w:szCs w:val="24"/>
        </w:rPr>
      </w:pPr>
      <w:r w:rsidRPr="00770290">
        <w:rPr>
          <w:rFonts w:ascii="Georgia" w:hAnsi="Georgia"/>
          <w:b/>
          <w:sz w:val="24"/>
          <w:szCs w:val="24"/>
        </w:rPr>
        <w:t>Trip Name</w:t>
      </w:r>
      <w:r w:rsidR="00345FD6" w:rsidRPr="00770290">
        <w:rPr>
          <w:rFonts w:ascii="Georgia" w:hAnsi="Georgia"/>
          <w:b/>
          <w:sz w:val="24"/>
          <w:szCs w:val="24"/>
        </w:rPr>
        <w:t xml:space="preserve"> </w:t>
      </w:r>
    </w:p>
    <w:p w14:paraId="75836C84" w14:textId="77777777" w:rsidR="00307FF9" w:rsidRPr="00770290" w:rsidRDefault="00307FF9" w:rsidP="006F7BBA">
      <w:pPr>
        <w:spacing w:after="0"/>
        <w:rPr>
          <w:rFonts w:ascii="Georgia" w:hAnsi="Georgia"/>
          <w:sz w:val="24"/>
          <w:szCs w:val="24"/>
        </w:rPr>
      </w:pPr>
    </w:p>
    <w:p w14:paraId="4DE7061A" w14:textId="69D078C7" w:rsidR="006F7BBA" w:rsidRPr="00770290" w:rsidRDefault="00307FF9" w:rsidP="006F7BBA">
      <w:pPr>
        <w:spacing w:after="0"/>
        <w:rPr>
          <w:rFonts w:ascii="Georgia" w:hAnsi="Georgia"/>
          <w:sz w:val="24"/>
          <w:szCs w:val="24"/>
        </w:rPr>
      </w:pPr>
      <w:r w:rsidRPr="00770290">
        <w:rPr>
          <w:rFonts w:ascii="Georgia" w:hAnsi="Georgia"/>
          <w:sz w:val="24"/>
          <w:szCs w:val="24"/>
        </w:rPr>
        <w:t>In three (3) paragraphs share WHY you are interested</w:t>
      </w:r>
      <w:r w:rsidR="00D42C65" w:rsidRPr="00770290">
        <w:rPr>
          <w:rFonts w:ascii="Georgia" w:hAnsi="Georgia"/>
          <w:sz w:val="24"/>
          <w:szCs w:val="24"/>
        </w:rPr>
        <w:t xml:space="preserve"> and want to attend </w:t>
      </w:r>
      <w:r w:rsidR="005A79BE">
        <w:rPr>
          <w:rFonts w:ascii="Georgia" w:hAnsi="Georgia"/>
          <w:sz w:val="24"/>
          <w:szCs w:val="24"/>
        </w:rPr>
        <w:t>the Advanced Space Camp</w:t>
      </w:r>
      <w:r w:rsidR="00D42C65" w:rsidRPr="00770290">
        <w:rPr>
          <w:rFonts w:ascii="Georgia" w:hAnsi="Georgia"/>
          <w:sz w:val="24"/>
          <w:szCs w:val="24"/>
        </w:rPr>
        <w:t xml:space="preserve"> trip.  Share your value of 4-H, knowledge and skills you have gained or experienced and how that will be enhanced with your participating in a new opportunity.</w:t>
      </w:r>
      <w:r w:rsidR="00770290">
        <w:rPr>
          <w:rFonts w:ascii="Georgia" w:hAnsi="Georgia"/>
          <w:sz w:val="24"/>
          <w:szCs w:val="24"/>
        </w:rPr>
        <w:t xml:space="preserve"> </w:t>
      </w:r>
      <w:r w:rsidR="00D42C65" w:rsidRPr="00770290">
        <w:rPr>
          <w:rFonts w:ascii="Georgia" w:hAnsi="Georgia"/>
          <w:sz w:val="24"/>
          <w:szCs w:val="24"/>
        </w:rPr>
        <w:t xml:space="preserve"> How have or will you share your experience when you return to your 4-H club?</w:t>
      </w:r>
      <w:bookmarkStart w:id="0" w:name="_GoBack"/>
      <w:bookmarkEnd w:id="0"/>
    </w:p>
    <w:p w14:paraId="32E200EB" w14:textId="77777777" w:rsidR="00345FD6" w:rsidRPr="00770290" w:rsidRDefault="00345FD6" w:rsidP="006F7BBA">
      <w:pPr>
        <w:spacing w:after="0"/>
        <w:rPr>
          <w:rFonts w:ascii="Georgia" w:hAnsi="Georgia"/>
          <w:sz w:val="24"/>
          <w:szCs w:val="24"/>
        </w:rPr>
      </w:pPr>
    </w:p>
    <w:tbl>
      <w:tblPr>
        <w:tblpPr w:leftFromText="180" w:rightFromText="180" w:vertAnchor="page" w:horzAnchor="margin" w:tblpXSpec="center" w:tblpY="5162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355"/>
        <w:gridCol w:w="2070"/>
        <w:gridCol w:w="1979"/>
        <w:gridCol w:w="2071"/>
      </w:tblGrid>
      <w:tr w:rsidR="00770290" w:rsidRPr="00770290" w14:paraId="67EE1F8B" w14:textId="77777777" w:rsidTr="00DD2778">
        <w:tc>
          <w:tcPr>
            <w:tcW w:w="8475" w:type="dxa"/>
            <w:gridSpan w:val="4"/>
            <w:vAlign w:val="center"/>
            <w:hideMark/>
          </w:tcPr>
          <w:p w14:paraId="2349F94F" w14:textId="77777777" w:rsidR="00DD2778" w:rsidRPr="00770290" w:rsidRDefault="00DD2778" w:rsidP="00DD27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7029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00 Great Resume Words</w:t>
            </w:r>
          </w:p>
        </w:tc>
      </w:tr>
      <w:tr w:rsidR="00770290" w:rsidRPr="00770290" w14:paraId="663D253F" w14:textId="77777777" w:rsidTr="00DD2778">
        <w:tc>
          <w:tcPr>
            <w:tcW w:w="2355" w:type="dxa"/>
            <w:hideMark/>
          </w:tcPr>
          <w:p w14:paraId="353CFB27" w14:textId="77777777" w:rsidR="00F70D1D" w:rsidRPr="00770290" w:rsidRDefault="00DD2778" w:rsidP="00DD277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t>Assist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Able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Action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Analysis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Achievement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Accomplish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Advanc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Conduct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Consult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Committ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Conduct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Contribut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Coordinat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 xml:space="preserve">Delegated 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Develop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Deliver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Design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Defin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Diversifi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Devot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Distinguish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Encourage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Earn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Enhance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Evaluate</w:t>
            </w:r>
          </w:p>
        </w:tc>
        <w:tc>
          <w:tcPr>
            <w:tcW w:w="2070" w:type="dxa"/>
            <w:hideMark/>
          </w:tcPr>
          <w:p w14:paraId="7F7BD0F8" w14:textId="77777777" w:rsidR="00F70D1D" w:rsidRPr="00770290" w:rsidRDefault="00DD2778" w:rsidP="00DD277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t>Examin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Facilitate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Formulate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Fulfill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Forecast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Generat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Gain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Gather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Gave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Head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Host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 xml:space="preserve">Identified 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Implement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Improv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Improvis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Influenc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Launch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Lobbi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Maintain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Manag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Market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Maximiz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Mediat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Moderniz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Motivated</w:t>
            </w:r>
          </w:p>
        </w:tc>
        <w:tc>
          <w:tcPr>
            <w:tcW w:w="1979" w:type="dxa"/>
            <w:hideMark/>
          </w:tcPr>
          <w:p w14:paraId="4C0CB713" w14:textId="77777777" w:rsidR="00F70D1D" w:rsidRPr="00770290" w:rsidRDefault="00DD2778" w:rsidP="00DD2778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t>Negotiat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Observ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Obtain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Operat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Organiz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Originat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Overhaul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Oversaw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Participat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Perform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Pioneer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Plann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Prepar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Present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Promot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Provid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Publish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Pursu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Quantifi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Rank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Receiv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Recommend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Redesign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Reengineer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Reorganized</w:t>
            </w:r>
          </w:p>
        </w:tc>
        <w:tc>
          <w:tcPr>
            <w:tcW w:w="2071" w:type="dxa"/>
            <w:hideMark/>
          </w:tcPr>
          <w:p w14:paraId="1ED82CD8" w14:textId="77777777" w:rsidR="00F70D1D" w:rsidRPr="00770290" w:rsidRDefault="00DD2778" w:rsidP="00DD277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t>Represent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Restructur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Revis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Safeguard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Secur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Select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Specifi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Spearhead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Standardiz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Strengthen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Structur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Suggest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Supersed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 xml:space="preserve">Supervised 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Target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Taught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Test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Train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Transcend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Unifi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Upgrad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Utiliz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Validat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Valued</w:t>
            </w:r>
            <w:r w:rsidRPr="00770290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Wrote</w:t>
            </w:r>
          </w:p>
        </w:tc>
      </w:tr>
    </w:tbl>
    <w:p w14:paraId="52CAC65D" w14:textId="77777777" w:rsidR="00345FD6" w:rsidRPr="00770290" w:rsidRDefault="00345FD6" w:rsidP="006F7BBA">
      <w:pPr>
        <w:spacing w:after="0"/>
        <w:rPr>
          <w:rFonts w:ascii="Georgia" w:hAnsi="Georgia"/>
          <w:sz w:val="24"/>
          <w:szCs w:val="24"/>
        </w:rPr>
      </w:pPr>
    </w:p>
    <w:p w14:paraId="4828CDE1" w14:textId="77777777" w:rsidR="00345FD6" w:rsidRPr="00770290" w:rsidRDefault="00345FD6" w:rsidP="006F7BBA">
      <w:pPr>
        <w:spacing w:after="0"/>
        <w:rPr>
          <w:rFonts w:ascii="Georgia" w:hAnsi="Georgia"/>
          <w:sz w:val="24"/>
          <w:szCs w:val="24"/>
        </w:rPr>
      </w:pPr>
    </w:p>
    <w:p w14:paraId="606F0063" w14:textId="77777777" w:rsidR="00DD2778" w:rsidRPr="00770290" w:rsidRDefault="00DD2778" w:rsidP="00F70D1D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b/>
          <w:sz w:val="24"/>
          <w:szCs w:val="24"/>
        </w:rPr>
      </w:pPr>
    </w:p>
    <w:p w14:paraId="1D6EB307" w14:textId="77777777" w:rsidR="00DD2778" w:rsidRPr="00770290" w:rsidRDefault="00DD2778" w:rsidP="00F70D1D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b/>
          <w:sz w:val="24"/>
          <w:szCs w:val="24"/>
        </w:rPr>
      </w:pPr>
    </w:p>
    <w:p w14:paraId="3AD6DDF3" w14:textId="77777777" w:rsidR="00DD2778" w:rsidRPr="00770290" w:rsidRDefault="00DD2778" w:rsidP="00F70D1D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b/>
          <w:sz w:val="24"/>
          <w:szCs w:val="24"/>
        </w:rPr>
      </w:pPr>
    </w:p>
    <w:p w14:paraId="600D74EA" w14:textId="77777777" w:rsidR="00DD2778" w:rsidRPr="00770290" w:rsidRDefault="00DD2778" w:rsidP="00F70D1D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b/>
          <w:sz w:val="24"/>
          <w:szCs w:val="24"/>
        </w:rPr>
      </w:pPr>
    </w:p>
    <w:p w14:paraId="7F4B1357" w14:textId="77777777" w:rsidR="00DD2778" w:rsidRPr="00770290" w:rsidRDefault="00DD2778" w:rsidP="00F70D1D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b/>
          <w:sz w:val="24"/>
          <w:szCs w:val="24"/>
        </w:rPr>
      </w:pPr>
    </w:p>
    <w:p w14:paraId="7E31E4BE" w14:textId="77777777" w:rsidR="00DD2778" w:rsidRPr="00770290" w:rsidRDefault="00DD2778" w:rsidP="00F70D1D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b/>
          <w:sz w:val="24"/>
          <w:szCs w:val="24"/>
        </w:rPr>
      </w:pPr>
    </w:p>
    <w:p w14:paraId="5B213BD7" w14:textId="77777777" w:rsidR="00DD2778" w:rsidRPr="00770290" w:rsidRDefault="00DD2778" w:rsidP="00F70D1D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b/>
          <w:sz w:val="24"/>
          <w:szCs w:val="24"/>
        </w:rPr>
      </w:pPr>
    </w:p>
    <w:p w14:paraId="250199D3" w14:textId="77777777" w:rsidR="00DD2778" w:rsidRPr="00770290" w:rsidRDefault="00DD2778" w:rsidP="00F70D1D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b/>
          <w:sz w:val="24"/>
          <w:szCs w:val="24"/>
        </w:rPr>
      </w:pPr>
    </w:p>
    <w:p w14:paraId="4976EAA6" w14:textId="77777777" w:rsidR="00DD2778" w:rsidRPr="00770290" w:rsidRDefault="00DD2778" w:rsidP="00F70D1D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b/>
          <w:sz w:val="24"/>
          <w:szCs w:val="24"/>
        </w:rPr>
      </w:pPr>
    </w:p>
    <w:p w14:paraId="7214C894" w14:textId="77777777" w:rsidR="00DD2778" w:rsidRPr="00770290" w:rsidRDefault="00DD2778" w:rsidP="00F70D1D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b/>
          <w:sz w:val="24"/>
          <w:szCs w:val="24"/>
        </w:rPr>
      </w:pPr>
    </w:p>
    <w:p w14:paraId="225FD3A6" w14:textId="77777777" w:rsidR="00DD2778" w:rsidRPr="00770290" w:rsidRDefault="00DD2778" w:rsidP="00F70D1D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b/>
          <w:sz w:val="24"/>
          <w:szCs w:val="24"/>
        </w:rPr>
      </w:pPr>
    </w:p>
    <w:p w14:paraId="514740C6" w14:textId="77777777" w:rsidR="00DD2778" w:rsidRPr="00770290" w:rsidRDefault="00DD2778" w:rsidP="00F70D1D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b/>
          <w:sz w:val="24"/>
          <w:szCs w:val="24"/>
        </w:rPr>
      </w:pPr>
    </w:p>
    <w:p w14:paraId="358CD1FC" w14:textId="77777777" w:rsidR="00DD2778" w:rsidRPr="00770290" w:rsidRDefault="00DD2778" w:rsidP="00F70D1D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b/>
          <w:sz w:val="24"/>
          <w:szCs w:val="24"/>
        </w:rPr>
      </w:pPr>
    </w:p>
    <w:p w14:paraId="76607328" w14:textId="77777777" w:rsidR="00DD2778" w:rsidRPr="00770290" w:rsidRDefault="00DD2778" w:rsidP="00F70D1D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b/>
          <w:sz w:val="24"/>
          <w:szCs w:val="24"/>
        </w:rPr>
      </w:pPr>
    </w:p>
    <w:p w14:paraId="6D2EB1BA" w14:textId="77777777" w:rsidR="00DD2778" w:rsidRPr="00770290" w:rsidRDefault="00DD2778" w:rsidP="00F70D1D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b/>
          <w:sz w:val="24"/>
          <w:szCs w:val="24"/>
        </w:rPr>
      </w:pPr>
    </w:p>
    <w:p w14:paraId="33651180" w14:textId="77777777" w:rsidR="00DD2778" w:rsidRPr="00770290" w:rsidRDefault="00DD2778" w:rsidP="00F70D1D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b/>
          <w:sz w:val="24"/>
          <w:szCs w:val="24"/>
        </w:rPr>
      </w:pPr>
    </w:p>
    <w:p w14:paraId="475D28C0" w14:textId="77777777" w:rsidR="00DD2778" w:rsidRPr="00770290" w:rsidRDefault="00DD2778" w:rsidP="00F70D1D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b/>
          <w:sz w:val="24"/>
          <w:szCs w:val="24"/>
        </w:rPr>
      </w:pPr>
    </w:p>
    <w:p w14:paraId="5BF13201" w14:textId="77777777" w:rsidR="00DD2778" w:rsidRPr="00770290" w:rsidRDefault="00DD2778" w:rsidP="00F70D1D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b/>
          <w:sz w:val="24"/>
          <w:szCs w:val="24"/>
        </w:rPr>
      </w:pPr>
    </w:p>
    <w:p w14:paraId="4F182B8D" w14:textId="77777777" w:rsidR="00DD2778" w:rsidRPr="00770290" w:rsidRDefault="00DD2778" w:rsidP="00F70D1D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b/>
          <w:sz w:val="24"/>
          <w:szCs w:val="24"/>
        </w:rPr>
      </w:pPr>
    </w:p>
    <w:p w14:paraId="6D4B9C3B" w14:textId="77777777" w:rsidR="00DD2778" w:rsidRPr="00770290" w:rsidRDefault="00DD2778" w:rsidP="00F70D1D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b/>
          <w:sz w:val="24"/>
          <w:szCs w:val="24"/>
        </w:rPr>
      </w:pPr>
    </w:p>
    <w:p w14:paraId="08B585BD" w14:textId="77777777" w:rsidR="00DD2778" w:rsidRPr="00770290" w:rsidRDefault="00DD2778" w:rsidP="00F70D1D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b/>
          <w:sz w:val="24"/>
          <w:szCs w:val="24"/>
        </w:rPr>
      </w:pPr>
    </w:p>
    <w:p w14:paraId="36D85257" w14:textId="77777777" w:rsidR="00DD2778" w:rsidRPr="00770290" w:rsidRDefault="00DD2778" w:rsidP="00F70D1D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b/>
          <w:sz w:val="24"/>
          <w:szCs w:val="24"/>
        </w:rPr>
      </w:pPr>
    </w:p>
    <w:p w14:paraId="23DBB3AA" w14:textId="77777777" w:rsidR="00DD2778" w:rsidRPr="00770290" w:rsidRDefault="00DD2778" w:rsidP="00F70D1D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b/>
          <w:sz w:val="24"/>
          <w:szCs w:val="24"/>
        </w:rPr>
      </w:pPr>
    </w:p>
    <w:p w14:paraId="3E88555A" w14:textId="77777777" w:rsidR="00DD2778" w:rsidRPr="00770290" w:rsidRDefault="00DD2778" w:rsidP="00F70D1D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b/>
          <w:sz w:val="24"/>
          <w:szCs w:val="24"/>
        </w:rPr>
      </w:pPr>
    </w:p>
    <w:p w14:paraId="0F3F3A4F" w14:textId="77777777" w:rsidR="00DD2778" w:rsidRPr="00770290" w:rsidRDefault="00DD2778" w:rsidP="00F70D1D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b/>
          <w:sz w:val="24"/>
          <w:szCs w:val="24"/>
        </w:rPr>
      </w:pPr>
    </w:p>
    <w:p w14:paraId="07ACAFA9" w14:textId="77777777" w:rsidR="00DD2778" w:rsidRPr="00770290" w:rsidRDefault="00DD2778" w:rsidP="00F70D1D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b/>
          <w:sz w:val="24"/>
          <w:szCs w:val="24"/>
        </w:rPr>
      </w:pPr>
    </w:p>
    <w:p w14:paraId="06DB9A66" w14:textId="77777777" w:rsidR="00DD2778" w:rsidRPr="00770290" w:rsidRDefault="00DD2778" w:rsidP="00F70D1D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b/>
          <w:sz w:val="24"/>
          <w:szCs w:val="24"/>
        </w:rPr>
      </w:pPr>
    </w:p>
    <w:p w14:paraId="31BEF0C8" w14:textId="77777777" w:rsidR="00DD2778" w:rsidRPr="00770290" w:rsidRDefault="00DD2778" w:rsidP="00F70D1D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b/>
          <w:sz w:val="24"/>
          <w:szCs w:val="24"/>
        </w:rPr>
      </w:pPr>
    </w:p>
    <w:p w14:paraId="0527E534" w14:textId="77777777" w:rsidR="00DD2778" w:rsidRPr="00770290" w:rsidRDefault="00DD2778" w:rsidP="00F70D1D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b/>
          <w:sz w:val="24"/>
          <w:szCs w:val="24"/>
        </w:rPr>
      </w:pPr>
    </w:p>
    <w:p w14:paraId="6690A65F" w14:textId="77777777" w:rsidR="00DD2778" w:rsidRPr="00770290" w:rsidRDefault="00DD2778" w:rsidP="00F70D1D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b/>
          <w:sz w:val="24"/>
          <w:szCs w:val="24"/>
        </w:rPr>
      </w:pPr>
    </w:p>
    <w:p w14:paraId="564B8A57" w14:textId="77777777" w:rsidR="00DD2778" w:rsidRPr="00770290" w:rsidRDefault="00DD2778" w:rsidP="00F70D1D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b/>
          <w:sz w:val="24"/>
          <w:szCs w:val="24"/>
        </w:rPr>
      </w:pPr>
    </w:p>
    <w:p w14:paraId="2B0700CD" w14:textId="77777777" w:rsidR="00DD2778" w:rsidRPr="00770290" w:rsidRDefault="00DD2778" w:rsidP="00F70D1D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b/>
          <w:sz w:val="24"/>
          <w:szCs w:val="24"/>
        </w:rPr>
      </w:pPr>
    </w:p>
    <w:p w14:paraId="46B6801B" w14:textId="77777777" w:rsidR="00DD2778" w:rsidRPr="00770290" w:rsidRDefault="00DD2778" w:rsidP="00F70D1D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b/>
          <w:sz w:val="24"/>
          <w:szCs w:val="24"/>
        </w:rPr>
      </w:pPr>
    </w:p>
    <w:p w14:paraId="625D5829" w14:textId="77777777" w:rsidR="00DD2778" w:rsidRPr="00770290" w:rsidRDefault="00DD2778" w:rsidP="00F70D1D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b/>
          <w:sz w:val="24"/>
          <w:szCs w:val="24"/>
        </w:rPr>
      </w:pPr>
    </w:p>
    <w:sectPr w:rsidR="00DD2778" w:rsidRPr="00770290" w:rsidSect="00BE3E38">
      <w:pgSz w:w="12240" w:h="15840"/>
      <w:pgMar w:top="720" w:right="720" w:bottom="720" w:left="720" w:header="720" w:footer="26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D118BEA" w14:textId="77777777" w:rsidR="006B2274" w:rsidRDefault="006B2274" w:rsidP="00307FF9">
      <w:pPr>
        <w:spacing w:after="0" w:line="240" w:lineRule="auto"/>
      </w:pPr>
      <w:r>
        <w:separator/>
      </w:r>
    </w:p>
  </w:endnote>
  <w:endnote w:type="continuationSeparator" w:id="0">
    <w:p w14:paraId="47375327" w14:textId="77777777" w:rsidR="006B2274" w:rsidRDefault="006B2274" w:rsidP="00307F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4B7D6D8" w14:textId="77777777" w:rsidR="006B2274" w:rsidRDefault="006B2274" w:rsidP="00307FF9">
      <w:pPr>
        <w:spacing w:after="0" w:line="240" w:lineRule="auto"/>
      </w:pPr>
      <w:r>
        <w:separator/>
      </w:r>
    </w:p>
  </w:footnote>
  <w:footnote w:type="continuationSeparator" w:id="0">
    <w:p w14:paraId="4190D26A" w14:textId="77777777" w:rsidR="006B2274" w:rsidRDefault="006B2274" w:rsidP="00307FF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DF58E5"/>
    <w:multiLevelType w:val="hybridMultilevel"/>
    <w:tmpl w:val="0E7059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C91395"/>
    <w:multiLevelType w:val="hybridMultilevel"/>
    <w:tmpl w:val="E702C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C054D1"/>
    <w:multiLevelType w:val="hybridMultilevel"/>
    <w:tmpl w:val="570A95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2D2B54"/>
    <w:multiLevelType w:val="hybridMultilevel"/>
    <w:tmpl w:val="86E475A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1774AD2"/>
    <w:multiLevelType w:val="hybridMultilevel"/>
    <w:tmpl w:val="50F663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ED1648"/>
    <w:multiLevelType w:val="hybridMultilevel"/>
    <w:tmpl w:val="08FAD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AA274CF"/>
    <w:multiLevelType w:val="hybridMultilevel"/>
    <w:tmpl w:val="F68E61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E1708FB"/>
    <w:multiLevelType w:val="hybridMultilevel"/>
    <w:tmpl w:val="540A9B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7"/>
  </w:num>
  <w:num w:numId="4">
    <w:abstractNumId w:val="6"/>
  </w:num>
  <w:num w:numId="5">
    <w:abstractNumId w:val="1"/>
  </w:num>
  <w:num w:numId="6">
    <w:abstractNumId w:val="0"/>
  </w:num>
  <w:num w:numId="7">
    <w:abstractNumId w:val="5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0MTE2MLY0MTc2NTVW0lEKTi0uzszPAykwrAUAkNGsqSwAAAA="/>
  </w:docVars>
  <w:rsids>
    <w:rsidRoot w:val="00D60FC0"/>
    <w:rsid w:val="00010AA9"/>
    <w:rsid w:val="000570B1"/>
    <w:rsid w:val="00101413"/>
    <w:rsid w:val="00122552"/>
    <w:rsid w:val="001972D1"/>
    <w:rsid w:val="001B5D2E"/>
    <w:rsid w:val="001D1A87"/>
    <w:rsid w:val="00232A05"/>
    <w:rsid w:val="002A5C73"/>
    <w:rsid w:val="002F147A"/>
    <w:rsid w:val="00306FD8"/>
    <w:rsid w:val="00307FF9"/>
    <w:rsid w:val="00345FD6"/>
    <w:rsid w:val="00377154"/>
    <w:rsid w:val="003A2F34"/>
    <w:rsid w:val="003D1C23"/>
    <w:rsid w:val="00403861"/>
    <w:rsid w:val="0042197A"/>
    <w:rsid w:val="00491A9B"/>
    <w:rsid w:val="004A3E0B"/>
    <w:rsid w:val="004C1B11"/>
    <w:rsid w:val="005115F7"/>
    <w:rsid w:val="00536BC5"/>
    <w:rsid w:val="005633DF"/>
    <w:rsid w:val="005A79BE"/>
    <w:rsid w:val="005D4BF1"/>
    <w:rsid w:val="005D7859"/>
    <w:rsid w:val="005F596E"/>
    <w:rsid w:val="00637DEE"/>
    <w:rsid w:val="00675E01"/>
    <w:rsid w:val="006800D2"/>
    <w:rsid w:val="00682529"/>
    <w:rsid w:val="006B2274"/>
    <w:rsid w:val="006F7BBA"/>
    <w:rsid w:val="00732DEA"/>
    <w:rsid w:val="007551CC"/>
    <w:rsid w:val="00770290"/>
    <w:rsid w:val="007F5225"/>
    <w:rsid w:val="008263D4"/>
    <w:rsid w:val="00852065"/>
    <w:rsid w:val="008E2C62"/>
    <w:rsid w:val="00944229"/>
    <w:rsid w:val="009554E5"/>
    <w:rsid w:val="00960ADB"/>
    <w:rsid w:val="00961ADF"/>
    <w:rsid w:val="00966CCE"/>
    <w:rsid w:val="009848CD"/>
    <w:rsid w:val="00995CF9"/>
    <w:rsid w:val="009B5AA9"/>
    <w:rsid w:val="009C3DE3"/>
    <w:rsid w:val="009E67E6"/>
    <w:rsid w:val="00A81FCA"/>
    <w:rsid w:val="00AB3992"/>
    <w:rsid w:val="00AD47CF"/>
    <w:rsid w:val="00B26555"/>
    <w:rsid w:val="00B92109"/>
    <w:rsid w:val="00BA7313"/>
    <w:rsid w:val="00BB0549"/>
    <w:rsid w:val="00BD4EE3"/>
    <w:rsid w:val="00BE3E38"/>
    <w:rsid w:val="00C06871"/>
    <w:rsid w:val="00C50E45"/>
    <w:rsid w:val="00C96948"/>
    <w:rsid w:val="00CB4A56"/>
    <w:rsid w:val="00CD2F40"/>
    <w:rsid w:val="00D25BF3"/>
    <w:rsid w:val="00D42C65"/>
    <w:rsid w:val="00D60FC0"/>
    <w:rsid w:val="00D71712"/>
    <w:rsid w:val="00D72933"/>
    <w:rsid w:val="00DC7CA6"/>
    <w:rsid w:val="00DD2778"/>
    <w:rsid w:val="00E33F11"/>
    <w:rsid w:val="00ED2BDE"/>
    <w:rsid w:val="00EF731A"/>
    <w:rsid w:val="00F13D0D"/>
    <w:rsid w:val="00F70D1D"/>
    <w:rsid w:val="00F90876"/>
    <w:rsid w:val="00FB45DA"/>
    <w:rsid w:val="00FB6BC3"/>
    <w:rsid w:val="00FF15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FCCF4D"/>
  <w15:docId w15:val="{CBF6479B-F6A6-4002-A552-A3850E8C2F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0687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F7B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7BB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07F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7FF9"/>
  </w:style>
  <w:style w:type="paragraph" w:styleId="Footer">
    <w:name w:val="footer"/>
    <w:basedOn w:val="Normal"/>
    <w:link w:val="FooterChar"/>
    <w:uiPriority w:val="99"/>
    <w:unhideWhenUsed/>
    <w:rsid w:val="00307F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7FF9"/>
  </w:style>
  <w:style w:type="paragraph" w:styleId="NormalWeb">
    <w:name w:val="Normal (Web)"/>
    <w:basedOn w:val="Normal"/>
    <w:uiPriority w:val="99"/>
    <w:unhideWhenUsed/>
    <w:rsid w:val="00D72933"/>
    <w:pPr>
      <w:spacing w:before="100" w:beforeAutospacing="1" w:after="360" w:line="432" w:lineRule="atLeast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F15A4"/>
    <w:rPr>
      <w:b/>
      <w:bCs/>
    </w:rPr>
  </w:style>
  <w:style w:type="character" w:styleId="Hyperlink">
    <w:name w:val="Hyperlink"/>
    <w:basedOn w:val="DefaultParagraphFont"/>
    <w:uiPriority w:val="99"/>
    <w:unhideWhenUsed/>
    <w:rsid w:val="00BD4EE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115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13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38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1502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7624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16475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763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1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044970">
          <w:marLeft w:val="0"/>
          <w:marRight w:val="0"/>
          <w:marTop w:val="0"/>
          <w:marBottom w:val="0"/>
          <w:divBdr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divBdr>
          <w:divsChild>
            <w:div w:id="89366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0515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8248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ClarkCounty4H@co.clark.wi.u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668</Words>
  <Characters>381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ark County</Company>
  <LinksUpToDate>false</LinksUpToDate>
  <CharactersWithSpaces>4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llar, Christine</dc:creator>
  <cp:lastModifiedBy>Mariah Stange</cp:lastModifiedBy>
  <cp:revision>8</cp:revision>
  <cp:lastPrinted>2015-08-20T13:32:00Z</cp:lastPrinted>
  <dcterms:created xsi:type="dcterms:W3CDTF">2022-09-08T20:59:00Z</dcterms:created>
  <dcterms:modified xsi:type="dcterms:W3CDTF">2022-09-13T16:48:00Z</dcterms:modified>
</cp:coreProperties>
</file>